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1298"/>
        <w:gridCol w:w="2526"/>
        <w:gridCol w:w="1298"/>
        <w:gridCol w:w="1299"/>
        <w:gridCol w:w="1299"/>
      </w:tblGrid>
      <w:tr w:rsidR="007869AD" w:rsidTr="006D3977">
        <w:trPr>
          <w:trHeight w:val="620"/>
        </w:trPr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7869AD" w:rsidRPr="00A304B7" w:rsidRDefault="007869AD" w:rsidP="00A304B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04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nny L. </w:t>
            </w:r>
            <w:proofErr w:type="spellStart"/>
            <w:r w:rsidRPr="00A304B7">
              <w:rPr>
                <w:rFonts w:ascii="Times New Roman" w:hAnsi="Times New Roman" w:cs="Times New Roman"/>
                <w:b/>
                <w:sz w:val="24"/>
                <w:szCs w:val="24"/>
              </w:rPr>
              <w:t>Leveston</w:t>
            </w:r>
            <w:proofErr w:type="spellEnd"/>
            <w:r w:rsidRPr="00A304B7">
              <w:rPr>
                <w:rFonts w:ascii="Times New Roman" w:hAnsi="Times New Roman" w:cs="Times New Roman"/>
                <w:b/>
                <w:sz w:val="24"/>
                <w:szCs w:val="24"/>
              </w:rPr>
              <w:t>, ABD</w:t>
            </w:r>
          </w:p>
          <w:p w:rsidR="007869AD" w:rsidRPr="006D3977" w:rsidRDefault="00584B82" w:rsidP="007869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6D3977" w:rsidRPr="006D3977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dlleveston@gmail.com</w:t>
              </w:r>
            </w:hyperlink>
          </w:p>
          <w:p w:rsidR="006D3977" w:rsidRPr="007869AD" w:rsidRDefault="006D3977" w:rsidP="007869AD">
            <w:pPr>
              <w:jc w:val="center"/>
            </w:pPr>
          </w:p>
        </w:tc>
      </w:tr>
      <w:tr w:rsidR="00A304B7" w:rsidTr="006D3977">
        <w:trPr>
          <w:trHeight w:val="1070"/>
        </w:trPr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 w:rsidP="00A304B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OBJECTIVE: </w:t>
            </w: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Qualified doctoral candidate with an emphasis in Higher Education 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adership, Management, </w:t>
            </w: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Policy seeking to fill a position in higher education to ai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growth of the college or </w:t>
            </w: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university and myself.</w:t>
            </w:r>
          </w:p>
        </w:tc>
      </w:tr>
      <w:tr w:rsidR="00EA09D2" w:rsidTr="006D3977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A09D2" w:rsidRPr="00A304B7" w:rsidRDefault="00EA09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</w:t>
            </w:r>
          </w:p>
        </w:tc>
      </w:tr>
      <w:tr w:rsidR="00EA09D2" w:rsidTr="006D3977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A09D2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lden University School of Education, Higher Education Leadership, Management, and Policy, Ph.D. </w:t>
            </w: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/2016-Present, Projected Graduation, 4/2024                                                             GPA: 3.83 </w:t>
            </w: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versity of Houston-Clear Lake School of Educatio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cipalsh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.S.</w:t>
            </w: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6, Transfer                                                                                                      GPA: 3.66</w:t>
            </w: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versity of Houston-Clear Lake School of Human Sciences and Humanities, Literature, M.A.    </w:t>
            </w:r>
          </w:p>
          <w:p w:rsidR="009B7ABB" w:rsidRDefault="009B7ABB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6-2008                                                                                                                     GPA: 3.66</w:t>
            </w:r>
          </w:p>
          <w:p w:rsidR="007C08B4" w:rsidRDefault="007C08B4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2284">
              <w:rPr>
                <w:rFonts w:ascii="Times New Roman" w:hAnsi="Times New Roman" w:cs="Times New Roman"/>
                <w:sz w:val="24"/>
                <w:szCs w:val="24"/>
              </w:rPr>
              <w:t>University of Houston-Downtow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02284">
              <w:rPr>
                <w:rFonts w:ascii="Times New Roman" w:hAnsi="Times New Roman" w:cs="Times New Roman"/>
                <w:sz w:val="24"/>
                <w:szCs w:val="24"/>
              </w:rPr>
              <w:t>School of Social Sciences and Humani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English, B.A.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 Laude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6-2008                                                                                                                     GPA: 3.40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uston Community College-Northeast, Liberal Arts, A.A. 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rs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2-2004                                                                                                                     GPA: 3.35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al Technical Institute, Automotive and Diesel Technology, A.O.S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 Cum Laude                                                                                                       GPA: 4.0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napp College of Business, Business Administration, A.A.S.</w:t>
            </w:r>
          </w:p>
          <w:p w:rsidR="00F02284" w:rsidRDefault="00F02284" w:rsidP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st Honors</w:t>
            </w:r>
          </w:p>
          <w:p w:rsidR="007C08B4" w:rsidRPr="00A304B7" w:rsidRDefault="00F02284" w:rsidP="009B7A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988-1990                                                                                                                      GPA: 4.0                                                </w:t>
            </w:r>
          </w:p>
        </w:tc>
      </w:tr>
      <w:tr w:rsidR="00F02284" w:rsidTr="006D3977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02284" w:rsidRPr="00A304B7" w:rsidRDefault="00F022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4B7" w:rsidTr="006D3977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4B7" w:rsidTr="006D3977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4B7" w:rsidTr="006D3977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OLLEGE LEADERSHP SKILLS</w:t>
            </w:r>
          </w:p>
        </w:tc>
      </w:tr>
      <w:tr w:rsidR="00A304B7" w:rsidTr="006D3977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304B7" w:rsidRPr="00A304B7" w:rsidRDefault="00A304B7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  <w:p w:rsidR="007869AD" w:rsidRPr="00EA09D2" w:rsidRDefault="007869AD" w:rsidP="007869AD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ansformational, visionary, and charismatic leadership style </w:t>
            </w:r>
          </w:p>
          <w:p w:rsidR="007869AD" w:rsidRPr="00EA09D2" w:rsidRDefault="007869AD" w:rsidP="007869AD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Lifelong learner</w:t>
            </w:r>
          </w:p>
          <w:p w:rsidR="007869AD" w:rsidRPr="00EA09D2" w:rsidRDefault="007869AD" w:rsidP="007869AD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Lead by example</w:t>
            </w:r>
          </w:p>
          <w:p w:rsidR="00A304B7" w:rsidRPr="00EA09D2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ly address diversity in higher education programs and policies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support student development</w:t>
            </w:r>
          </w:p>
          <w:p w:rsidR="00A304B7" w:rsidRPr="00EA09D2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Academic Couse Guide Manual (ACGM): understand and implement the required provisions for approving lower level, general academic transfer courses</w:t>
            </w:r>
          </w:p>
          <w:p w:rsidR="00A304B7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orkforce Education Course Manual (WECM): understand and implement the statewide inventory for workforce education courses offered for semester credit hours 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nd continuing education units (CEUs) </w:t>
            </w:r>
          </w:p>
          <w:p w:rsidR="00EA09D2" w:rsidRDefault="00EA09D2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xas Higher Education Board (THEB) </w:t>
            </w:r>
          </w:p>
          <w:p w:rsidR="00EA09D2" w:rsidRDefault="00EA09D2" w:rsidP="00EA09D2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nowledge of procedural requirements for accreditation as mandated by t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he Southern Association of Colleges and Schools Commission on Colleg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ACSCOC)</w:t>
            </w:r>
          </w:p>
          <w:p w:rsidR="00EA09D2" w:rsidRDefault="00EA09D2" w:rsidP="00EA09D2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nowledge of procedural requirements for accreditation as mandated by t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h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gher Learning Commission (HLC)</w:t>
            </w:r>
          </w:p>
          <w:p w:rsidR="00EA09D2" w:rsidRPr="00A304B7" w:rsidRDefault="00EA09D2" w:rsidP="00EA09D2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nowledge of procedural requirements for accreditation as mandated by t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h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stern Association of Schools and Colleges (WASC)</w:t>
            </w:r>
          </w:p>
          <w:p w:rsidR="00A304B7" w:rsidRPr="00EA09D2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Exhibit leadership in program evaluation, strategic planning (compass)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budgeting, and assessment</w:t>
            </w:r>
          </w:p>
          <w:p w:rsidR="00D7783A" w:rsidRPr="00A304B7" w:rsidRDefault="00D7783A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analytics expert in quantitative data utilizing IBM SPSS; qualitative expert analyst utilizing </w:t>
            </w:r>
            <w:proofErr w:type="spellStart"/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NVivo</w:t>
            </w:r>
            <w:proofErr w:type="spellEnd"/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Raven’s Eyes, and </w:t>
            </w:r>
            <w:proofErr w:type="spellStart"/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Qualtrics</w:t>
            </w:r>
            <w:proofErr w:type="spellEnd"/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ftware packages    </w:t>
            </w:r>
          </w:p>
          <w:p w:rsidR="00A304B7" w:rsidRPr="00EA09D2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Utilize current research to address crit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ical issues in higher education</w:t>
            </w:r>
          </w:p>
          <w:p w:rsidR="00D7783A" w:rsidRPr="00A304B7" w:rsidRDefault="00D7783A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written and verbal communication skills</w:t>
            </w:r>
          </w:p>
          <w:p w:rsidR="00A304B7" w:rsidRPr="00EA09D2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Collaborate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 variety of stakeholders</w:t>
            </w:r>
          </w:p>
          <w:p w:rsidR="007869AD" w:rsidRPr="00EA09D2" w:rsidRDefault="007869AD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Build positive relationships</w:t>
            </w:r>
          </w:p>
          <w:p w:rsidR="007869AD" w:rsidRPr="00EA09D2" w:rsidRDefault="007869AD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Foster community partnerships</w:t>
            </w:r>
          </w:p>
          <w:p w:rsidR="00D7783A" w:rsidRPr="00EA09D2" w:rsidRDefault="00D7783A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Disciplined</w:t>
            </w:r>
          </w:p>
          <w:p w:rsidR="00D7783A" w:rsidRPr="00EA09D2" w:rsidRDefault="00D7783A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Entrepreneurial</w:t>
            </w:r>
          </w:p>
          <w:p w:rsidR="00D7783A" w:rsidRPr="00A304B7" w:rsidRDefault="00D7783A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Gratitude</w:t>
            </w:r>
          </w:p>
          <w:p w:rsidR="00A304B7" w:rsidRPr="00A304B7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acilitate continuous improvement within the 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higher education settings</w:t>
            </w:r>
          </w:p>
          <w:p w:rsidR="00A304B7" w:rsidRPr="00A304B7" w:rsidRDefault="00A304B7" w:rsidP="00A304B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Promote positive s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ocial change through leadership</w:t>
            </w:r>
          </w:p>
          <w:p w:rsidR="00A304B7" w:rsidRPr="006D3977" w:rsidRDefault="00A304B7" w:rsidP="006D3977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04B7">
              <w:rPr>
                <w:rFonts w:ascii="Times New Roman" w:eastAsia="Times New Roman" w:hAnsi="Times New Roman" w:cs="Times New Roman"/>
                <w:sz w:val="24"/>
                <w:szCs w:val="24"/>
              </w:rPr>
              <w:t>Apply effective technology strategies to su</w:t>
            </w:r>
            <w:r w:rsidRPr="00EA09D2">
              <w:rPr>
                <w:rFonts w:ascii="Times New Roman" w:eastAsia="Times New Roman" w:hAnsi="Times New Roman" w:cs="Times New Roman"/>
                <w:sz w:val="24"/>
                <w:szCs w:val="24"/>
              </w:rPr>
              <w:t>pport higher education settings</w:t>
            </w:r>
          </w:p>
          <w:p w:rsidR="00A304B7" w:rsidRPr="00A304B7" w:rsidRDefault="00A304B7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F02284" w:rsidTr="006D3977">
        <w:tc>
          <w:tcPr>
            <w:tcW w:w="93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02284" w:rsidRPr="00090D0B" w:rsidRDefault="00F02284" w:rsidP="00F02284">
            <w:pPr>
              <w:pStyle w:val="TableParagraph"/>
              <w:kinsoku w:val="0"/>
              <w:overflowPunct w:val="0"/>
              <w:spacing w:before="29"/>
            </w:pPr>
            <w:r w:rsidRPr="00090D0B">
              <w:rPr>
                <w:b/>
                <w:bCs/>
                <w:i/>
                <w:iCs/>
                <w:spacing w:val="-1"/>
              </w:rPr>
              <w:lastRenderedPageBreak/>
              <w:t>TEACHING EXPERIENCE and LEADERSHIP</w:t>
            </w:r>
          </w:p>
        </w:tc>
      </w:tr>
    </w:tbl>
    <w:tbl>
      <w:tblPr>
        <w:tblW w:w="96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0"/>
        <w:gridCol w:w="4746"/>
      </w:tblGrid>
      <w:tr w:rsidR="006D3977" w:rsidRPr="00412AED" w:rsidTr="006D3977">
        <w:trPr>
          <w:trHeight w:hRule="exact" w:val="1666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Default="006D3977" w:rsidP="0015201C">
            <w:pPr>
              <w:pStyle w:val="TableParagraph"/>
              <w:tabs>
                <w:tab w:val="left" w:pos="8284"/>
              </w:tabs>
              <w:kinsoku w:val="0"/>
              <w:overflowPunct w:val="0"/>
              <w:spacing w:line="217" w:lineRule="exact"/>
              <w:ind w:left="230"/>
              <w:rPr>
                <w:b/>
                <w:bCs/>
                <w:sz w:val="20"/>
                <w:szCs w:val="20"/>
              </w:rPr>
            </w:pPr>
          </w:p>
          <w:p w:rsidR="006D3977" w:rsidRPr="00090D0B" w:rsidRDefault="006D3977" w:rsidP="0015201C">
            <w:pPr>
              <w:pStyle w:val="TableParagraph"/>
              <w:tabs>
                <w:tab w:val="left" w:pos="8284"/>
              </w:tabs>
              <w:kinsoku w:val="0"/>
              <w:overflowPunct w:val="0"/>
              <w:spacing w:line="217" w:lineRule="exact"/>
              <w:ind w:left="230"/>
              <w:rPr>
                <w:sz w:val="20"/>
                <w:szCs w:val="20"/>
              </w:rPr>
            </w:pPr>
            <w:r w:rsidRPr="00090D0B">
              <w:rPr>
                <w:b/>
                <w:bCs/>
                <w:sz w:val="20"/>
                <w:szCs w:val="20"/>
              </w:rPr>
              <w:t>Houston</w:t>
            </w:r>
            <w:r w:rsidRPr="00090D0B">
              <w:rPr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pacing w:val="-1"/>
                <w:sz w:val="20"/>
                <w:szCs w:val="20"/>
              </w:rPr>
              <w:t>Community</w:t>
            </w:r>
            <w:r w:rsidRPr="00090D0B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College-Central</w:t>
            </w:r>
            <w:r w:rsidRPr="00090D0B">
              <w:rPr>
                <w:b/>
                <w:bCs/>
                <w:sz w:val="20"/>
                <w:szCs w:val="20"/>
              </w:rPr>
              <w:tab/>
            </w:r>
            <w:r w:rsidRPr="00090D0B">
              <w:rPr>
                <w:spacing w:val="-1"/>
                <w:sz w:val="20"/>
                <w:szCs w:val="20"/>
              </w:rPr>
              <w:t>Houston,</w:t>
            </w:r>
            <w:r w:rsidRPr="00090D0B">
              <w:rPr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spacing w:val="1"/>
                <w:sz w:val="20"/>
                <w:szCs w:val="20"/>
              </w:rPr>
              <w:t>TX</w:t>
            </w:r>
          </w:p>
          <w:p w:rsidR="006D3977" w:rsidRPr="00090D0B" w:rsidRDefault="006D3977" w:rsidP="0015201C">
            <w:pPr>
              <w:pStyle w:val="TableParagraph"/>
              <w:tabs>
                <w:tab w:val="left" w:pos="8313"/>
              </w:tabs>
              <w:kinsoku w:val="0"/>
              <w:overflowPunct w:val="0"/>
              <w:ind w:left="230" w:right="237"/>
              <w:rPr>
                <w:sz w:val="20"/>
                <w:szCs w:val="20"/>
              </w:rPr>
            </w:pPr>
          </w:p>
          <w:p w:rsidR="006D3977" w:rsidRDefault="006D3977" w:rsidP="0015201C">
            <w:pPr>
              <w:pStyle w:val="TableParagraph"/>
              <w:tabs>
                <w:tab w:val="left" w:pos="8313"/>
              </w:tabs>
              <w:kinsoku w:val="0"/>
              <w:overflowPunct w:val="0"/>
              <w:ind w:left="230" w:right="237"/>
              <w:rPr>
                <w:spacing w:val="-1"/>
                <w:sz w:val="20"/>
                <w:szCs w:val="20"/>
              </w:rPr>
            </w:pPr>
            <w:r w:rsidRPr="00090D0B">
              <w:rPr>
                <w:sz w:val="20"/>
                <w:szCs w:val="20"/>
              </w:rPr>
              <w:t>Professor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of</w:t>
            </w:r>
            <w:r w:rsidRPr="00090D0B">
              <w:rPr>
                <w:spacing w:val="-8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English: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Composition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1301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nd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1302: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Introduction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o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Humanities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1301</w:t>
            </w:r>
            <w:r w:rsidRPr="00090D0B">
              <w:rPr>
                <w:sz w:val="20"/>
                <w:szCs w:val="20"/>
              </w:rPr>
              <w:tab/>
            </w:r>
            <w:r w:rsidRPr="00090D0B">
              <w:rPr>
                <w:spacing w:val="-1"/>
                <w:sz w:val="20"/>
                <w:szCs w:val="20"/>
              </w:rPr>
              <w:t>2010-Present</w:t>
            </w:r>
            <w:r w:rsidRPr="00090D0B">
              <w:rPr>
                <w:spacing w:val="95"/>
                <w:w w:val="99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Note:</w:t>
            </w:r>
            <w:r w:rsidRPr="00090D0B">
              <w:rPr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Please,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review</w:t>
            </w:r>
            <w:r w:rsidRPr="00090D0B">
              <w:rPr>
                <w:spacing w:val="-10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“College-Level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Classes</w:t>
            </w:r>
            <w:r w:rsidRPr="00090D0B">
              <w:rPr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aught”</w:t>
            </w:r>
          </w:p>
          <w:p w:rsidR="006D3977" w:rsidRDefault="006D3977" w:rsidP="0015201C">
            <w:pPr>
              <w:pStyle w:val="TableParagraph"/>
              <w:tabs>
                <w:tab w:val="left" w:pos="8313"/>
              </w:tabs>
              <w:kinsoku w:val="0"/>
              <w:overflowPunct w:val="0"/>
              <w:ind w:left="230" w:right="237"/>
              <w:rPr>
                <w:spacing w:val="-1"/>
                <w:sz w:val="20"/>
                <w:szCs w:val="20"/>
              </w:rPr>
            </w:pPr>
          </w:p>
          <w:p w:rsidR="006D3977" w:rsidRPr="00412AED" w:rsidRDefault="006D3977" w:rsidP="0015201C">
            <w:pPr>
              <w:pStyle w:val="TableParagraph"/>
              <w:tabs>
                <w:tab w:val="left" w:pos="8313"/>
              </w:tabs>
              <w:kinsoku w:val="0"/>
              <w:overflowPunct w:val="0"/>
              <w:ind w:left="230" w:right="237"/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Veteran Student Organization Faculty Advisor                                                                                         2</w:t>
            </w:r>
            <w:r w:rsidRPr="00412AED">
              <w:rPr>
                <w:spacing w:val="-1"/>
                <w:sz w:val="20"/>
                <w:szCs w:val="20"/>
              </w:rPr>
              <w:t>010-Present</w:t>
            </w:r>
          </w:p>
        </w:tc>
      </w:tr>
      <w:tr w:rsidR="006D3977" w:rsidRPr="00090D0B" w:rsidTr="006D3977">
        <w:trPr>
          <w:trHeight w:hRule="exact" w:val="576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09" w:line="228" w:lineRule="exact"/>
              <w:rPr>
                <w:sz w:val="20"/>
                <w:szCs w:val="20"/>
              </w:rPr>
            </w:pPr>
            <w:r>
              <w:rPr>
                <w:b/>
                <w:bCs/>
                <w:spacing w:val="-1"/>
                <w:sz w:val="20"/>
                <w:szCs w:val="20"/>
              </w:rPr>
              <w:t xml:space="preserve">     </w:t>
            </w:r>
            <w:r w:rsidRPr="00090D0B">
              <w:rPr>
                <w:b/>
                <w:bCs/>
                <w:spacing w:val="-1"/>
                <w:sz w:val="20"/>
                <w:szCs w:val="20"/>
              </w:rPr>
              <w:t>Lake</w:t>
            </w:r>
            <w:r w:rsidRPr="00090D0B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Road</w:t>
            </w:r>
            <w:r w:rsidRPr="00090D0B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pacing w:val="-1"/>
                <w:sz w:val="20"/>
                <w:szCs w:val="20"/>
              </w:rPr>
              <w:t>Educational</w:t>
            </w:r>
            <w:r w:rsidRPr="00090D0B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Center</w:t>
            </w:r>
          </w:p>
          <w:p w:rsidR="006D3977" w:rsidRPr="00090D0B" w:rsidRDefault="006D3977" w:rsidP="0015201C">
            <w:pPr>
              <w:pStyle w:val="TableParagraph"/>
              <w:kinsoku w:val="0"/>
              <w:overflowPunct w:val="0"/>
              <w:spacing w:line="228" w:lineRule="exact"/>
              <w:ind w:left="230"/>
            </w:pPr>
            <w:r w:rsidRPr="00090D0B">
              <w:rPr>
                <w:spacing w:val="-1"/>
                <w:sz w:val="20"/>
                <w:szCs w:val="20"/>
              </w:rPr>
              <w:t>District</w:t>
            </w:r>
            <w:r w:rsidRPr="00090D0B">
              <w:rPr>
                <w:spacing w:val="-8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lternative</w:t>
            </w:r>
            <w:r w:rsidRPr="00090D0B">
              <w:rPr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Education</w:t>
            </w:r>
            <w:r w:rsidRPr="00090D0B">
              <w:rPr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Program</w:t>
            </w:r>
            <w:r w:rsidRPr="00090D0B">
              <w:rPr>
                <w:spacing w:val="-12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Campus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04"/>
              <w:ind w:right="230"/>
              <w:jc w:val="right"/>
              <w:rPr>
                <w:sz w:val="20"/>
                <w:szCs w:val="20"/>
              </w:rPr>
            </w:pPr>
            <w:r w:rsidRPr="00090D0B">
              <w:rPr>
                <w:spacing w:val="-1"/>
                <w:sz w:val="20"/>
                <w:szCs w:val="20"/>
              </w:rPr>
              <w:t>La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Marque,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1"/>
                <w:sz w:val="20"/>
                <w:szCs w:val="20"/>
              </w:rPr>
              <w:t>TX</w:t>
            </w:r>
          </w:p>
          <w:p w:rsidR="006D3977" w:rsidRPr="00090D0B" w:rsidRDefault="006D3977" w:rsidP="0015201C">
            <w:pPr>
              <w:pStyle w:val="TableParagraph"/>
              <w:kinsoku w:val="0"/>
              <w:overflowPunct w:val="0"/>
              <w:ind w:right="228"/>
              <w:jc w:val="right"/>
            </w:pPr>
            <w:r w:rsidRPr="00090D0B">
              <w:rPr>
                <w:w w:val="95"/>
                <w:sz w:val="20"/>
                <w:szCs w:val="20"/>
              </w:rPr>
              <w:t>2007-2010</w:t>
            </w:r>
          </w:p>
        </w:tc>
      </w:tr>
      <w:tr w:rsidR="006D3977" w:rsidRPr="00090D0B" w:rsidTr="006D3977">
        <w:trPr>
          <w:trHeight w:hRule="exact" w:val="574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line="237" w:lineRule="auto"/>
              <w:ind w:left="230" w:right="351"/>
            </w:pPr>
            <w:r w:rsidRPr="00090D0B">
              <w:rPr>
                <w:sz w:val="20"/>
                <w:szCs w:val="20"/>
              </w:rPr>
              <w:t>As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a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eacher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teaching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1"/>
                <w:sz w:val="20"/>
                <w:szCs w:val="20"/>
              </w:rPr>
              <w:t>in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an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lternative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environment,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building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positive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relationships</w:t>
            </w:r>
            <w:r w:rsidRPr="00090D0B">
              <w:rPr>
                <w:spacing w:val="-3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ith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the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students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is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crucial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o</w:t>
            </w:r>
            <w:r w:rsidRPr="00090D0B">
              <w:rPr>
                <w:spacing w:val="86"/>
                <w:w w:val="99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heir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success.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Performed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dministrative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duties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as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the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assistant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principal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for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he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building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principal.</w:t>
            </w:r>
          </w:p>
        </w:tc>
      </w:tr>
      <w:tr w:rsidR="006D3977" w:rsidRPr="00090D0B" w:rsidTr="006D3977">
        <w:trPr>
          <w:trHeight w:hRule="exact" w:val="576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09" w:line="228" w:lineRule="exact"/>
              <w:ind w:left="230"/>
              <w:rPr>
                <w:sz w:val="20"/>
                <w:szCs w:val="20"/>
              </w:rPr>
            </w:pPr>
            <w:r w:rsidRPr="00090D0B">
              <w:rPr>
                <w:b/>
                <w:bCs/>
                <w:spacing w:val="-1"/>
                <w:sz w:val="20"/>
                <w:szCs w:val="20"/>
              </w:rPr>
              <w:t>University</w:t>
            </w:r>
            <w:r w:rsidRPr="00090D0B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of</w:t>
            </w:r>
            <w:r w:rsidRPr="00090D0B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Houston-Downtown</w:t>
            </w:r>
          </w:p>
          <w:p w:rsidR="006D3977" w:rsidRPr="00090D0B" w:rsidRDefault="006D3977" w:rsidP="0015201C">
            <w:pPr>
              <w:pStyle w:val="TableParagraph"/>
              <w:kinsoku w:val="0"/>
              <w:overflowPunct w:val="0"/>
              <w:spacing w:line="228" w:lineRule="exact"/>
              <w:ind w:left="230"/>
            </w:pPr>
            <w:r w:rsidRPr="00090D0B">
              <w:rPr>
                <w:i/>
                <w:iCs/>
                <w:sz w:val="20"/>
                <w:szCs w:val="20"/>
              </w:rPr>
              <w:t>Computer</w:t>
            </w:r>
            <w:r w:rsidRPr="00090D0B">
              <w:rPr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090D0B">
              <w:rPr>
                <w:i/>
                <w:iCs/>
                <w:sz w:val="20"/>
                <w:szCs w:val="20"/>
              </w:rPr>
              <w:t>Lab</w:t>
            </w:r>
            <w:r w:rsidRPr="00090D0B">
              <w:rPr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i/>
                <w:iCs/>
                <w:spacing w:val="-1"/>
                <w:sz w:val="20"/>
                <w:szCs w:val="20"/>
              </w:rPr>
              <w:t>Assistant/Writing</w:t>
            </w:r>
            <w:r w:rsidRPr="00090D0B">
              <w:rPr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i/>
                <w:iCs/>
                <w:sz w:val="20"/>
                <w:szCs w:val="20"/>
              </w:rPr>
              <w:t>Tutor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04"/>
              <w:ind w:right="228"/>
              <w:jc w:val="right"/>
            </w:pPr>
            <w:r>
              <w:rPr>
                <w:spacing w:val="-1"/>
                <w:sz w:val="20"/>
                <w:szCs w:val="20"/>
              </w:rPr>
              <w:t xml:space="preserve">                                                                      Houston, </w:t>
            </w:r>
            <w:r w:rsidRPr="00090D0B">
              <w:rPr>
                <w:spacing w:val="1"/>
                <w:sz w:val="20"/>
                <w:szCs w:val="20"/>
              </w:rPr>
              <w:t>TX</w:t>
            </w:r>
            <w:r w:rsidRPr="00090D0B">
              <w:rPr>
                <w:spacing w:val="25"/>
                <w:w w:val="99"/>
                <w:sz w:val="20"/>
                <w:szCs w:val="20"/>
              </w:rPr>
              <w:t xml:space="preserve"> </w:t>
            </w:r>
            <w:r>
              <w:rPr>
                <w:spacing w:val="25"/>
                <w:w w:val="99"/>
                <w:sz w:val="20"/>
                <w:szCs w:val="20"/>
              </w:rPr>
              <w:t xml:space="preserve">         </w:t>
            </w:r>
            <w:r w:rsidRPr="00090D0B">
              <w:rPr>
                <w:w w:val="95"/>
                <w:sz w:val="20"/>
                <w:szCs w:val="20"/>
              </w:rPr>
              <w:t>2004-2006</w:t>
            </w:r>
          </w:p>
        </w:tc>
      </w:tr>
      <w:tr w:rsidR="006D3977" w:rsidRPr="00090D0B" w:rsidTr="006D3977">
        <w:trPr>
          <w:trHeight w:hRule="exact" w:val="804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line="239" w:lineRule="auto"/>
              <w:ind w:left="230" w:right="309"/>
            </w:pPr>
            <w:r w:rsidRPr="00090D0B">
              <w:rPr>
                <w:sz w:val="20"/>
                <w:szCs w:val="20"/>
              </w:rPr>
              <w:t>In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his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capacity,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the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primary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functions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ere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o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ssist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college</w:t>
            </w:r>
            <w:r w:rsidRPr="00090D0B">
              <w:rPr>
                <w:spacing w:val="-3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students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ith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various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computer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software,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electronic</w:t>
            </w:r>
            <w:r w:rsidRPr="00090D0B">
              <w:rPr>
                <w:spacing w:val="107"/>
                <w:w w:val="99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publishing,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data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base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building,</w:t>
            </w:r>
            <w:r w:rsidRPr="00090D0B">
              <w:rPr>
                <w:spacing w:val="-3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nd</w:t>
            </w:r>
            <w:r w:rsidRPr="00090D0B">
              <w:rPr>
                <w:spacing w:val="-3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ebpage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designing.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In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addition,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secondary</w:t>
            </w:r>
            <w:r w:rsidRPr="00090D0B">
              <w:rPr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functions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ere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o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provide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students</w:t>
            </w:r>
            <w:r w:rsidRPr="00090D0B">
              <w:rPr>
                <w:spacing w:val="91"/>
                <w:w w:val="99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utorials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on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heir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cademic</w:t>
            </w:r>
            <w:r w:rsidRPr="00090D0B">
              <w:rPr>
                <w:spacing w:val="-2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riting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and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various</w:t>
            </w:r>
            <w:r w:rsidRPr="00090D0B">
              <w:rPr>
                <w:spacing w:val="-3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riting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tools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o</w:t>
            </w:r>
            <w:r w:rsidRPr="00090D0B">
              <w:rPr>
                <w:spacing w:val="-4"/>
                <w:sz w:val="20"/>
                <w:szCs w:val="20"/>
              </w:rPr>
              <w:t xml:space="preserve"> </w:t>
            </w:r>
            <w:r w:rsidRPr="00090D0B">
              <w:rPr>
                <w:sz w:val="20"/>
                <w:szCs w:val="20"/>
              </w:rPr>
              <w:t>support</w:t>
            </w:r>
            <w:r w:rsidRPr="00090D0B">
              <w:rPr>
                <w:spacing w:val="-5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hem</w:t>
            </w:r>
            <w:r w:rsidRPr="00090D0B">
              <w:rPr>
                <w:spacing w:val="-8"/>
                <w:sz w:val="20"/>
                <w:szCs w:val="20"/>
              </w:rPr>
              <w:t xml:space="preserve"> </w:t>
            </w:r>
            <w:r w:rsidRPr="00090D0B">
              <w:rPr>
                <w:spacing w:val="1"/>
                <w:sz w:val="20"/>
                <w:szCs w:val="20"/>
              </w:rPr>
              <w:t>in</w:t>
            </w:r>
            <w:r w:rsidRPr="00090D0B">
              <w:rPr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their</w:t>
            </w:r>
            <w:r w:rsidRPr="00090D0B">
              <w:rPr>
                <w:spacing w:val="-2"/>
                <w:sz w:val="20"/>
                <w:szCs w:val="20"/>
              </w:rPr>
              <w:t xml:space="preserve"> </w:t>
            </w:r>
            <w:r w:rsidRPr="00090D0B">
              <w:rPr>
                <w:spacing w:val="-1"/>
                <w:sz w:val="20"/>
                <w:szCs w:val="20"/>
              </w:rPr>
              <w:t>writings.</w:t>
            </w:r>
          </w:p>
        </w:tc>
      </w:tr>
      <w:tr w:rsidR="006D3977" w:rsidRPr="00090D0B" w:rsidTr="006D3977">
        <w:trPr>
          <w:trHeight w:hRule="exact" w:val="4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09"/>
              <w:ind w:left="230"/>
            </w:pPr>
            <w:r w:rsidRPr="00090D0B">
              <w:rPr>
                <w:b/>
                <w:bCs/>
                <w:spacing w:val="-1"/>
                <w:sz w:val="20"/>
                <w:szCs w:val="20"/>
              </w:rPr>
              <w:t>Pin</w:t>
            </w:r>
            <w:r w:rsidRPr="00090D0B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Oak</w:t>
            </w:r>
            <w:r w:rsidRPr="00090D0B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pacing w:val="-1"/>
                <w:sz w:val="20"/>
                <w:szCs w:val="20"/>
              </w:rPr>
              <w:t>Middle</w:t>
            </w:r>
            <w:r w:rsidRPr="00090D0B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090D0B">
              <w:rPr>
                <w:b/>
                <w:bCs/>
                <w:sz w:val="20"/>
                <w:szCs w:val="20"/>
              </w:rPr>
              <w:t>School</w:t>
            </w: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04"/>
              <w:ind w:right="230"/>
              <w:jc w:val="right"/>
            </w:pPr>
            <w:r w:rsidRPr="00090D0B">
              <w:rPr>
                <w:spacing w:val="-1"/>
                <w:sz w:val="20"/>
                <w:szCs w:val="20"/>
              </w:rPr>
              <w:t>Houston,</w:t>
            </w:r>
            <w:r w:rsidRPr="00090D0B">
              <w:rPr>
                <w:spacing w:val="-9"/>
                <w:sz w:val="20"/>
                <w:szCs w:val="20"/>
              </w:rPr>
              <w:t xml:space="preserve"> </w:t>
            </w:r>
            <w:r w:rsidRPr="00090D0B">
              <w:rPr>
                <w:spacing w:val="1"/>
                <w:sz w:val="20"/>
                <w:szCs w:val="20"/>
              </w:rPr>
              <w:t>TX</w:t>
            </w:r>
          </w:p>
        </w:tc>
      </w:tr>
      <w:tr w:rsidR="006D3977" w:rsidRPr="00090D0B" w:rsidTr="006D3977">
        <w:trPr>
          <w:trHeight w:hRule="exact" w:val="484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tabs>
                <w:tab w:val="left" w:pos="8471"/>
              </w:tabs>
              <w:kinsoku w:val="0"/>
              <w:overflowPunct w:val="0"/>
              <w:spacing w:before="102"/>
              <w:ind w:left="230"/>
            </w:pPr>
            <w:r w:rsidRPr="00090D0B">
              <w:rPr>
                <w:i/>
                <w:iCs/>
                <w:spacing w:val="-1"/>
                <w:sz w:val="20"/>
                <w:szCs w:val="20"/>
              </w:rPr>
              <w:t>After</w:t>
            </w:r>
            <w:r>
              <w:rPr>
                <w:i/>
                <w:iCs/>
                <w:spacing w:val="-8"/>
                <w:sz w:val="20"/>
                <w:szCs w:val="20"/>
              </w:rPr>
              <w:t>-</w:t>
            </w:r>
            <w:r w:rsidRPr="00090D0B">
              <w:rPr>
                <w:i/>
                <w:iCs/>
                <w:sz w:val="20"/>
                <w:szCs w:val="20"/>
              </w:rPr>
              <w:t>School</w:t>
            </w:r>
            <w:r w:rsidRPr="00090D0B">
              <w:rPr>
                <w:i/>
                <w:iCs/>
                <w:spacing w:val="-7"/>
                <w:sz w:val="20"/>
                <w:szCs w:val="20"/>
              </w:rPr>
              <w:t xml:space="preserve"> </w:t>
            </w:r>
            <w:r w:rsidRPr="00090D0B">
              <w:rPr>
                <w:i/>
                <w:iCs/>
                <w:sz w:val="20"/>
                <w:szCs w:val="20"/>
              </w:rPr>
              <w:t>Tutor</w:t>
            </w:r>
            <w:r w:rsidRPr="00090D0B">
              <w:rPr>
                <w:i/>
                <w:iCs/>
                <w:sz w:val="20"/>
                <w:szCs w:val="20"/>
              </w:rPr>
              <w:tab/>
            </w:r>
            <w:r w:rsidRPr="00090D0B">
              <w:rPr>
                <w:sz w:val="20"/>
                <w:szCs w:val="20"/>
              </w:rPr>
              <w:t>2002-2004</w:t>
            </w:r>
          </w:p>
        </w:tc>
      </w:tr>
      <w:tr w:rsidR="006D3977" w:rsidRPr="00090D0B" w:rsidTr="006D3977">
        <w:trPr>
          <w:trHeight w:hRule="exact" w:val="551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090D0B" w:rsidRDefault="006D3977" w:rsidP="0015201C">
            <w:pPr>
              <w:pStyle w:val="TableParagraph"/>
              <w:kinsoku w:val="0"/>
              <w:overflowPunct w:val="0"/>
              <w:spacing w:before="125"/>
              <w:ind w:left="230"/>
            </w:pPr>
            <w:r w:rsidRPr="00090D0B">
              <w:rPr>
                <w:b/>
                <w:bCs/>
                <w:i/>
                <w:iCs/>
                <w:spacing w:val="-1"/>
              </w:rPr>
              <w:t>COLLEGE-LEVEL CLASSES</w:t>
            </w:r>
            <w:r w:rsidRPr="00090D0B">
              <w:rPr>
                <w:b/>
                <w:bCs/>
                <w:i/>
                <w:iCs/>
              </w:rPr>
              <w:t xml:space="preserve"> </w:t>
            </w:r>
            <w:r w:rsidRPr="00090D0B">
              <w:rPr>
                <w:b/>
                <w:bCs/>
                <w:i/>
                <w:iCs/>
                <w:spacing w:val="-1"/>
              </w:rPr>
              <w:t>TAUGHT</w:t>
            </w:r>
          </w:p>
        </w:tc>
      </w:tr>
      <w:tr w:rsidR="006D3977" w:rsidRPr="00090D0B" w:rsidTr="006D3977">
        <w:trPr>
          <w:trHeight w:hRule="exact" w:val="367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before="128"/>
              <w:ind w:left="230"/>
            </w:pPr>
            <w:r w:rsidRPr="006D3977">
              <w:rPr>
                <w:b/>
                <w:bCs/>
                <w:spacing w:val="-1"/>
              </w:rPr>
              <w:lastRenderedPageBreak/>
              <w:t>English</w:t>
            </w:r>
            <w:r w:rsidRPr="006D3977">
              <w:rPr>
                <w:b/>
                <w:bCs/>
                <w:spacing w:val="-7"/>
              </w:rPr>
              <w:t xml:space="preserve"> </w:t>
            </w:r>
            <w:r w:rsidRPr="006D3977">
              <w:rPr>
                <w:b/>
                <w:bCs/>
              </w:rPr>
              <w:t>for</w:t>
            </w:r>
            <w:r w:rsidRPr="006D3977">
              <w:rPr>
                <w:b/>
                <w:bCs/>
                <w:spacing w:val="-6"/>
              </w:rPr>
              <w:t xml:space="preserve"> </w:t>
            </w:r>
            <w:r w:rsidRPr="006D3977">
              <w:rPr>
                <w:b/>
                <w:bCs/>
                <w:spacing w:val="-1"/>
              </w:rPr>
              <w:t>Speakers</w:t>
            </w:r>
            <w:r w:rsidRPr="006D3977">
              <w:rPr>
                <w:b/>
                <w:bCs/>
                <w:spacing w:val="-8"/>
              </w:rPr>
              <w:t xml:space="preserve"> </w:t>
            </w:r>
            <w:r w:rsidRPr="006D3977">
              <w:rPr>
                <w:b/>
                <w:bCs/>
              </w:rPr>
              <w:t>of</w:t>
            </w:r>
            <w:r w:rsidRPr="006D3977">
              <w:rPr>
                <w:b/>
                <w:bCs/>
                <w:spacing w:val="-5"/>
              </w:rPr>
              <w:t xml:space="preserve"> </w:t>
            </w:r>
            <w:r w:rsidRPr="006D3977">
              <w:rPr>
                <w:b/>
                <w:bCs/>
              </w:rPr>
              <w:t>other</w:t>
            </w:r>
            <w:r w:rsidRPr="006D3977">
              <w:rPr>
                <w:b/>
                <w:bCs/>
                <w:spacing w:val="-7"/>
              </w:rPr>
              <w:t xml:space="preserve"> </w:t>
            </w:r>
            <w:r w:rsidRPr="006D3977">
              <w:rPr>
                <w:b/>
                <w:bCs/>
              </w:rPr>
              <w:t>Languages</w:t>
            </w:r>
          </w:p>
        </w:tc>
      </w:tr>
      <w:tr w:rsidR="006D3977" w:rsidRPr="00090D0B" w:rsidTr="006D3977">
        <w:trPr>
          <w:trHeight w:hRule="exact" w:val="228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4931"/>
            </w:pPr>
            <w:r w:rsidRPr="006D3977">
              <w:rPr>
                <w:spacing w:val="-1"/>
              </w:rPr>
              <w:t>Beginning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Conversation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for</w:t>
            </w:r>
            <w:r w:rsidRPr="006D3977">
              <w:rPr>
                <w:spacing w:val="-8"/>
              </w:rPr>
              <w:t xml:space="preserve"> </w:t>
            </w:r>
            <w:r w:rsidRPr="006D3977">
              <w:t>Foreign</w:t>
            </w:r>
            <w:r w:rsidRPr="006D3977">
              <w:rPr>
                <w:spacing w:val="-9"/>
              </w:rPr>
              <w:t xml:space="preserve"> </w:t>
            </w:r>
            <w:r w:rsidRPr="006D3977">
              <w:t>Speakers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Intermediate</w:t>
            </w:r>
            <w:r w:rsidRPr="006D3977">
              <w:rPr>
                <w:spacing w:val="-7"/>
              </w:rPr>
              <w:t xml:space="preserve"> </w:t>
            </w:r>
            <w:r w:rsidRPr="006D3977">
              <w:rPr>
                <w:spacing w:val="-1"/>
              </w:rPr>
              <w:t>Conversation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for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Foreign</w:t>
            </w:r>
            <w:r w:rsidRPr="006D3977">
              <w:rPr>
                <w:spacing w:val="-10"/>
              </w:rPr>
              <w:t xml:space="preserve"> </w:t>
            </w:r>
            <w:r w:rsidRPr="006D3977">
              <w:t>Speakers</w:t>
            </w:r>
          </w:p>
        </w:tc>
      </w:tr>
      <w:tr w:rsidR="006D3977" w:rsidRPr="00090D0B" w:rsidTr="006D3977">
        <w:trPr>
          <w:trHeight w:hRule="exact" w:val="233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Advanced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Conversation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for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Foreign</w:t>
            </w:r>
            <w:r w:rsidRPr="006D3977">
              <w:rPr>
                <w:spacing w:val="-9"/>
              </w:rPr>
              <w:t xml:space="preserve"> </w:t>
            </w:r>
            <w:r w:rsidRPr="006D3977">
              <w:t>Speakers</w:t>
            </w:r>
          </w:p>
        </w:tc>
      </w:tr>
      <w:tr w:rsidR="006D3977" w:rsidRPr="00090D0B" w:rsidTr="006D3977">
        <w:trPr>
          <w:trHeight w:hRule="exact" w:val="272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22" w:lineRule="exact"/>
              <w:ind w:left="230"/>
            </w:pPr>
            <w:r w:rsidRPr="006D3977">
              <w:rPr>
                <w:b/>
                <w:bCs/>
                <w:spacing w:val="-1"/>
              </w:rPr>
              <w:t>Developmental</w:t>
            </w:r>
            <w:r w:rsidRPr="006D3977">
              <w:rPr>
                <w:b/>
                <w:bCs/>
                <w:spacing w:val="-20"/>
              </w:rPr>
              <w:t xml:space="preserve"> </w:t>
            </w:r>
            <w:r w:rsidRPr="006D3977">
              <w:rPr>
                <w:b/>
                <w:bCs/>
                <w:spacing w:val="-1"/>
              </w:rPr>
              <w:t>English</w:t>
            </w:r>
          </w:p>
        </w:tc>
      </w:tr>
      <w:tr w:rsidR="006D3977" w:rsidRPr="00090D0B" w:rsidTr="006D3977">
        <w:trPr>
          <w:trHeight w:hRule="exact" w:val="27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before="28"/>
              <w:ind w:left="4931"/>
            </w:pPr>
            <w:r w:rsidRPr="006D3977">
              <w:rPr>
                <w:spacing w:val="-1"/>
              </w:rPr>
              <w:t>Fundamentals</w:t>
            </w:r>
            <w:r w:rsidRPr="006D3977">
              <w:rPr>
                <w:spacing w:val="-8"/>
              </w:rPr>
              <w:t xml:space="preserve"> </w:t>
            </w:r>
            <w:r w:rsidRPr="006D3977">
              <w:t>of</w:t>
            </w:r>
            <w:r w:rsidRPr="006D3977">
              <w:rPr>
                <w:spacing w:val="-9"/>
              </w:rPr>
              <w:t xml:space="preserve"> </w:t>
            </w:r>
            <w:r w:rsidRPr="006D3977">
              <w:rPr>
                <w:spacing w:val="-1"/>
              </w:rPr>
              <w:t>Grammar</w:t>
            </w:r>
            <w:r w:rsidRPr="006D3977">
              <w:rPr>
                <w:spacing w:val="-6"/>
              </w:rPr>
              <w:t xml:space="preserve"> </w:t>
            </w:r>
            <w:r w:rsidRPr="006D3977">
              <w:t>and</w:t>
            </w:r>
            <w:r w:rsidRPr="006D3977">
              <w:rPr>
                <w:spacing w:val="-6"/>
              </w:rPr>
              <w:t xml:space="preserve"> </w:t>
            </w:r>
            <w:r w:rsidRPr="006D3977">
              <w:rPr>
                <w:spacing w:val="-1"/>
              </w:rPr>
              <w:t>Composition</w:t>
            </w:r>
            <w:r w:rsidRPr="006D3977">
              <w:rPr>
                <w:spacing w:val="-8"/>
              </w:rPr>
              <w:t xml:space="preserve"> </w:t>
            </w:r>
            <w:r w:rsidRPr="006D3977">
              <w:t>I</w:t>
            </w:r>
          </w:p>
        </w:tc>
      </w:tr>
      <w:tr w:rsidR="006D3977" w:rsidRPr="00090D0B" w:rsidTr="006D3977">
        <w:trPr>
          <w:trHeight w:hRule="exact" w:val="347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Fundamentals</w:t>
            </w:r>
            <w:r w:rsidRPr="006D3977">
              <w:rPr>
                <w:spacing w:val="-8"/>
              </w:rPr>
              <w:t xml:space="preserve"> </w:t>
            </w:r>
            <w:r w:rsidRPr="006D3977">
              <w:t>of</w:t>
            </w:r>
            <w:r w:rsidRPr="006D3977">
              <w:rPr>
                <w:spacing w:val="-9"/>
              </w:rPr>
              <w:t xml:space="preserve"> </w:t>
            </w:r>
            <w:r w:rsidRPr="006D3977">
              <w:rPr>
                <w:spacing w:val="-1"/>
              </w:rPr>
              <w:t>Grammar</w:t>
            </w:r>
            <w:r w:rsidRPr="006D3977">
              <w:rPr>
                <w:spacing w:val="-6"/>
              </w:rPr>
              <w:t xml:space="preserve"> </w:t>
            </w:r>
            <w:r w:rsidRPr="006D3977">
              <w:t>and</w:t>
            </w:r>
            <w:r w:rsidRPr="006D3977">
              <w:rPr>
                <w:spacing w:val="-7"/>
              </w:rPr>
              <w:t xml:space="preserve"> </w:t>
            </w:r>
            <w:r w:rsidRPr="006D3977">
              <w:rPr>
                <w:spacing w:val="-1"/>
              </w:rPr>
              <w:t>Composition</w:t>
            </w:r>
            <w:r w:rsidRPr="006D3977">
              <w:rPr>
                <w:spacing w:val="-8"/>
              </w:rPr>
              <w:t xml:space="preserve"> </w:t>
            </w:r>
            <w:r w:rsidRPr="006D3977">
              <w:t>II</w:t>
            </w:r>
          </w:p>
        </w:tc>
      </w:tr>
      <w:tr w:rsidR="006D3977" w:rsidRPr="00090D0B" w:rsidTr="006D3977">
        <w:trPr>
          <w:trHeight w:hRule="exact" w:val="344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before="105"/>
              <w:ind w:left="230"/>
            </w:pPr>
            <w:r w:rsidRPr="006D3977">
              <w:rPr>
                <w:b/>
                <w:bCs/>
                <w:spacing w:val="-1"/>
              </w:rPr>
              <w:t>English</w:t>
            </w:r>
            <w:r w:rsidRPr="006D3977">
              <w:rPr>
                <w:b/>
                <w:bCs/>
                <w:spacing w:val="-18"/>
              </w:rPr>
              <w:t xml:space="preserve"> </w:t>
            </w:r>
            <w:r w:rsidRPr="006D3977">
              <w:rPr>
                <w:b/>
                <w:bCs/>
                <w:spacing w:val="-1"/>
              </w:rPr>
              <w:t>Composition</w:t>
            </w:r>
          </w:p>
        </w:tc>
      </w:tr>
      <w:tr w:rsidR="006D3977" w:rsidRPr="00090D0B" w:rsidTr="006D3977">
        <w:trPr>
          <w:trHeight w:hRule="exact" w:val="228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1405"/>
              <w:jc w:val="center"/>
            </w:pPr>
            <w:r>
              <w:rPr>
                <w:spacing w:val="-1"/>
              </w:rPr>
              <w:t xml:space="preserve">   </w:t>
            </w:r>
            <w:r w:rsidRPr="006D3977">
              <w:rPr>
                <w:spacing w:val="-1"/>
              </w:rPr>
              <w:t>Composition</w:t>
            </w:r>
            <w:r w:rsidRPr="006D3977">
              <w:rPr>
                <w:spacing w:val="-12"/>
              </w:rPr>
              <w:t xml:space="preserve"> </w:t>
            </w:r>
            <w:r w:rsidRPr="006D3977">
              <w:t>I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1472"/>
              <w:jc w:val="center"/>
            </w:pPr>
            <w:r>
              <w:rPr>
                <w:spacing w:val="-1"/>
              </w:rPr>
              <w:t xml:space="preserve">   </w:t>
            </w:r>
            <w:r w:rsidRPr="006D3977">
              <w:rPr>
                <w:spacing w:val="-1"/>
              </w:rPr>
              <w:t>Composition</w:t>
            </w:r>
            <w:r w:rsidRPr="006D3977">
              <w:rPr>
                <w:spacing w:val="-13"/>
              </w:rPr>
              <w:t xml:space="preserve"> </w:t>
            </w:r>
            <w:r w:rsidRPr="006D3977">
              <w:t>II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Introduction</w:t>
            </w:r>
            <w:r w:rsidRPr="006D3977">
              <w:rPr>
                <w:spacing w:val="-9"/>
              </w:rPr>
              <w:t xml:space="preserve"> </w:t>
            </w:r>
            <w:r w:rsidRPr="006D3977">
              <w:rPr>
                <w:spacing w:val="-1"/>
              </w:rPr>
              <w:t>to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Creative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Writing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Creative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Writing</w:t>
            </w:r>
            <w:r w:rsidRPr="006D3977">
              <w:rPr>
                <w:spacing w:val="-8"/>
              </w:rPr>
              <w:t xml:space="preserve"> </w:t>
            </w:r>
            <w:r w:rsidRPr="006D3977">
              <w:t>II</w:t>
            </w:r>
          </w:p>
        </w:tc>
      </w:tr>
      <w:tr w:rsidR="006D3977" w:rsidRPr="00090D0B" w:rsidTr="006D3977">
        <w:trPr>
          <w:trHeight w:hRule="exact" w:val="657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37" w:lineRule="auto"/>
              <w:ind w:left="4931" w:right="446"/>
            </w:pPr>
            <w:r w:rsidRPr="006D3977">
              <w:rPr>
                <w:spacing w:val="-1"/>
              </w:rPr>
              <w:t>Technical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and</w:t>
            </w:r>
            <w:r w:rsidRPr="006D3977">
              <w:rPr>
                <w:spacing w:val="-7"/>
              </w:rPr>
              <w:t xml:space="preserve"> </w:t>
            </w:r>
            <w:r w:rsidRPr="006D3977">
              <w:rPr>
                <w:spacing w:val="-1"/>
              </w:rPr>
              <w:t>Industrial</w:t>
            </w:r>
            <w:r w:rsidRPr="006D3977">
              <w:rPr>
                <w:spacing w:val="-9"/>
              </w:rPr>
              <w:t xml:space="preserve"> </w:t>
            </w:r>
            <w:r w:rsidRPr="006D3977">
              <w:t>Correspondence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and</w:t>
            </w:r>
            <w:r w:rsidRPr="006D3977">
              <w:rPr>
                <w:spacing w:val="-7"/>
              </w:rPr>
              <w:t xml:space="preserve"> </w:t>
            </w:r>
            <w:r w:rsidRPr="006D3977">
              <w:t>Report</w:t>
            </w:r>
            <w:r w:rsidRPr="006D3977">
              <w:rPr>
                <w:spacing w:val="35"/>
                <w:w w:val="99"/>
              </w:rPr>
              <w:t xml:space="preserve"> </w:t>
            </w:r>
            <w:r w:rsidRPr="006D3977">
              <w:rPr>
                <w:spacing w:val="-1"/>
              </w:rPr>
              <w:t>Writing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British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Literature:</w:t>
            </w:r>
            <w:r w:rsidRPr="006D3977">
              <w:rPr>
                <w:spacing w:val="-9"/>
              </w:rPr>
              <w:t xml:space="preserve"> </w:t>
            </w:r>
            <w:r w:rsidRPr="006D3977">
              <w:rPr>
                <w:spacing w:val="-1"/>
              </w:rPr>
              <w:t>Beginnings</w:t>
            </w:r>
            <w:r w:rsidRPr="006D3977">
              <w:rPr>
                <w:spacing w:val="-6"/>
              </w:rPr>
              <w:t xml:space="preserve"> </w:t>
            </w:r>
            <w:r w:rsidRPr="006D3977">
              <w:rPr>
                <w:spacing w:val="-1"/>
              </w:rPr>
              <w:t>to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Neoclassical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Early</w:t>
            </w:r>
            <w:r w:rsidRPr="006D3977">
              <w:rPr>
                <w:spacing w:val="-11"/>
              </w:rPr>
              <w:t xml:space="preserve"> </w:t>
            </w:r>
            <w:r w:rsidRPr="006D3977">
              <w:rPr>
                <w:spacing w:val="-1"/>
              </w:rPr>
              <w:t>American</w:t>
            </w:r>
            <w:r w:rsidRPr="006D3977">
              <w:rPr>
                <w:spacing w:val="-10"/>
              </w:rPr>
              <w:t xml:space="preserve"> </w:t>
            </w:r>
            <w:r w:rsidRPr="006D3977">
              <w:rPr>
                <w:spacing w:val="-1"/>
              </w:rPr>
              <w:t>Literature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Introduction</w:t>
            </w:r>
            <w:r w:rsidRPr="006D3977">
              <w:rPr>
                <w:spacing w:val="-10"/>
              </w:rPr>
              <w:t xml:space="preserve"> </w:t>
            </w:r>
            <w:r w:rsidRPr="006D3977">
              <w:rPr>
                <w:spacing w:val="-1"/>
              </w:rPr>
              <w:t>to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Fiction</w:t>
            </w:r>
          </w:p>
        </w:tc>
      </w:tr>
      <w:tr w:rsidR="006D3977" w:rsidRPr="00090D0B" w:rsidTr="006D3977">
        <w:trPr>
          <w:trHeight w:hRule="exact" w:val="230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Introduction</w:t>
            </w:r>
            <w:r w:rsidRPr="006D3977">
              <w:rPr>
                <w:spacing w:val="-11"/>
              </w:rPr>
              <w:t xml:space="preserve"> </w:t>
            </w:r>
            <w:r w:rsidRPr="006D3977">
              <w:rPr>
                <w:spacing w:val="-1"/>
              </w:rPr>
              <w:t>to</w:t>
            </w:r>
            <w:r w:rsidRPr="006D3977">
              <w:rPr>
                <w:spacing w:val="-9"/>
              </w:rPr>
              <w:t xml:space="preserve"> </w:t>
            </w:r>
            <w:r w:rsidRPr="006D3977">
              <w:rPr>
                <w:spacing w:val="-1"/>
              </w:rPr>
              <w:t>Multicultural</w:t>
            </w:r>
            <w:r w:rsidRPr="006D3977">
              <w:rPr>
                <w:spacing w:val="-8"/>
              </w:rPr>
              <w:t xml:space="preserve"> </w:t>
            </w:r>
            <w:r w:rsidRPr="006D3977">
              <w:rPr>
                <w:spacing w:val="-1"/>
              </w:rPr>
              <w:t>Literature</w:t>
            </w:r>
          </w:p>
        </w:tc>
      </w:tr>
      <w:tr w:rsidR="006D3977" w:rsidRPr="00090D0B" w:rsidTr="006D3977">
        <w:trPr>
          <w:trHeight w:hRule="exact" w:val="347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9" w:lineRule="exact"/>
              <w:ind w:left="4931"/>
            </w:pPr>
            <w:r w:rsidRPr="006D3977">
              <w:rPr>
                <w:spacing w:val="-1"/>
              </w:rPr>
              <w:t>American</w:t>
            </w:r>
            <w:r w:rsidRPr="006D3977">
              <w:rPr>
                <w:spacing w:val="-7"/>
              </w:rPr>
              <w:t xml:space="preserve"> </w:t>
            </w:r>
            <w:r w:rsidRPr="006D3977">
              <w:rPr>
                <w:spacing w:val="-1"/>
              </w:rPr>
              <w:t>Literature</w:t>
            </w:r>
            <w:r w:rsidRPr="006D3977">
              <w:rPr>
                <w:spacing w:val="-6"/>
              </w:rPr>
              <w:t xml:space="preserve"> </w:t>
            </w:r>
            <w:r w:rsidRPr="006D3977">
              <w:rPr>
                <w:spacing w:val="-1"/>
              </w:rPr>
              <w:t>Since</w:t>
            </w:r>
            <w:r w:rsidRPr="006D3977">
              <w:rPr>
                <w:spacing w:val="-6"/>
              </w:rPr>
              <w:t xml:space="preserve"> </w:t>
            </w:r>
            <w:r w:rsidRPr="006D3977">
              <w:t>the</w:t>
            </w:r>
            <w:r w:rsidRPr="006D3977">
              <w:rPr>
                <w:spacing w:val="-4"/>
              </w:rPr>
              <w:t xml:space="preserve"> </w:t>
            </w:r>
            <w:r w:rsidRPr="006D3977">
              <w:rPr>
                <w:spacing w:val="-1"/>
              </w:rPr>
              <w:t>Civil</w:t>
            </w:r>
            <w:r w:rsidRPr="006D3977">
              <w:rPr>
                <w:spacing w:val="-6"/>
              </w:rPr>
              <w:t xml:space="preserve"> </w:t>
            </w:r>
            <w:r w:rsidRPr="006D3977">
              <w:t>War</w:t>
            </w:r>
          </w:p>
        </w:tc>
      </w:tr>
      <w:tr w:rsidR="006D3977" w:rsidRPr="00090D0B" w:rsidTr="006D3977">
        <w:trPr>
          <w:trHeight w:hRule="exact" w:val="344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before="105"/>
              <w:ind w:left="230"/>
            </w:pPr>
            <w:r w:rsidRPr="006D3977">
              <w:rPr>
                <w:b/>
                <w:bCs/>
                <w:spacing w:val="-1"/>
              </w:rPr>
              <w:t>Humanities</w:t>
            </w:r>
          </w:p>
        </w:tc>
      </w:tr>
      <w:tr w:rsidR="006D3977" w:rsidRPr="00090D0B" w:rsidTr="006D3977">
        <w:trPr>
          <w:trHeight w:hRule="exact" w:val="2299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</w:pP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</w:pP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spacing w:before="9"/>
            </w:pP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ind w:left="230" w:right="129"/>
              <w:rPr>
                <w:b/>
                <w:bCs/>
                <w:i/>
                <w:iCs/>
                <w:spacing w:val="-1"/>
              </w:rPr>
            </w:pP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ind w:left="230" w:right="129"/>
            </w:pPr>
          </w:p>
        </w:tc>
        <w:tc>
          <w:tcPr>
            <w:tcW w:w="4746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132"/>
              <w:rPr>
                <w:spacing w:val="-1"/>
              </w:rPr>
            </w:pPr>
            <w:r w:rsidRPr="006D3977">
              <w:rPr>
                <w:spacing w:val="-1"/>
              </w:rPr>
              <w:t>Introduction</w:t>
            </w:r>
            <w:r w:rsidRPr="006D3977">
              <w:rPr>
                <w:spacing w:val="-12"/>
              </w:rPr>
              <w:t xml:space="preserve"> </w:t>
            </w:r>
            <w:r w:rsidRPr="006D3977">
              <w:rPr>
                <w:spacing w:val="-1"/>
              </w:rPr>
              <w:t>to</w:t>
            </w:r>
            <w:r w:rsidRPr="006D3977">
              <w:rPr>
                <w:spacing w:val="-9"/>
              </w:rPr>
              <w:t xml:space="preserve"> </w:t>
            </w:r>
            <w:r w:rsidRPr="006D3977">
              <w:rPr>
                <w:spacing w:val="-1"/>
              </w:rPr>
              <w:t>Humanities 1301 and 1302</w:t>
            </w: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132"/>
              <w:rPr>
                <w:spacing w:val="-1"/>
              </w:rPr>
            </w:pPr>
            <w:r w:rsidRPr="006D3977">
              <w:rPr>
                <w:spacing w:val="-1"/>
              </w:rPr>
              <w:t>Introduction to Mexican American Studies 1305</w:t>
            </w: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132"/>
              <w:rPr>
                <w:spacing w:val="-1"/>
              </w:rPr>
            </w:pPr>
            <w:r w:rsidRPr="006D3977">
              <w:rPr>
                <w:spacing w:val="-1"/>
              </w:rPr>
              <w:t>Mexican American Fine Arts Appreciation 1311</w:t>
            </w: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132"/>
              <w:rPr>
                <w:spacing w:val="-1"/>
              </w:rPr>
            </w:pPr>
            <w:r w:rsidRPr="006D3977">
              <w:rPr>
                <w:spacing w:val="-1"/>
              </w:rPr>
              <w:t>Fine Arts Appreciation 1315</w:t>
            </w: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spacing w:line="217" w:lineRule="exact"/>
              <w:ind w:left="132"/>
              <w:rPr>
                <w:spacing w:val="-1"/>
              </w:rPr>
            </w:pPr>
            <w:r w:rsidRPr="006D3977">
              <w:rPr>
                <w:spacing w:val="-1"/>
              </w:rPr>
              <w:t xml:space="preserve">American Fine Arts Studies 2319 </w:t>
            </w: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ind w:right="1308"/>
            </w:pP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ind w:right="1308"/>
            </w:pPr>
          </w:p>
          <w:p w:rsidR="006D3977" w:rsidRPr="006D3977" w:rsidRDefault="006D3977" w:rsidP="0015201C">
            <w:pPr>
              <w:pStyle w:val="TableParagraph"/>
              <w:kinsoku w:val="0"/>
              <w:overflowPunct w:val="0"/>
              <w:ind w:right="1308"/>
            </w:pPr>
          </w:p>
        </w:tc>
      </w:tr>
    </w:tbl>
    <w:p w:rsidR="006D3977" w:rsidRPr="006D3977" w:rsidRDefault="006D3977" w:rsidP="006D3977">
      <w:pPr>
        <w:widowControl w:val="0"/>
        <w:tabs>
          <w:tab w:val="left" w:pos="5049"/>
        </w:tabs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</w:pPr>
      <w:r w:rsidRPr="006D3977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CENTER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for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 xml:space="preserve">TEACHING 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and 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LEARNING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27"/>
          <w:sz w:val="24"/>
          <w:szCs w:val="24"/>
        </w:rPr>
        <w:t xml:space="preserve"> 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EXCELLENCE: HOUSTON COMMUNITY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25"/>
          <w:sz w:val="24"/>
          <w:szCs w:val="24"/>
        </w:rPr>
        <w:t xml:space="preserve"> </w:t>
      </w:r>
      <w:r w:rsidRPr="006D3977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COLLEGE</w:t>
      </w:r>
    </w:p>
    <w:p w:rsidR="006D3977" w:rsidRPr="006D3977" w:rsidRDefault="006D3977" w:rsidP="006D3977">
      <w:pPr>
        <w:widowControl w:val="0"/>
        <w:tabs>
          <w:tab w:val="left" w:pos="5049"/>
        </w:tabs>
        <w:kinsoku w:val="0"/>
        <w:overflowPunct w:val="0"/>
        <w:autoSpaceDE w:val="0"/>
        <w:autoSpaceDN w:val="0"/>
        <w:adjustRightInd w:val="0"/>
        <w:spacing w:before="11" w:after="0" w:line="240" w:lineRule="auto"/>
        <w:ind w:left="398"/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</w:pPr>
    </w:p>
    <w:p w:rsidR="006D3977" w:rsidRDefault="006D3977" w:rsidP="006D3977">
      <w:pPr>
        <w:widowControl w:val="0"/>
        <w:tabs>
          <w:tab w:val="left" w:pos="5049"/>
        </w:tabs>
        <w:kinsoku w:val="0"/>
        <w:overflowPunct w:val="0"/>
        <w:autoSpaceDE w:val="0"/>
        <w:autoSpaceDN w:val="0"/>
        <w:adjustRightInd w:val="0"/>
        <w:spacing w:before="11" w:after="0" w:line="240" w:lineRule="auto"/>
        <w:ind w:left="5040" w:hanging="4642"/>
        <w:rPr>
          <w:rFonts w:ascii="Times New Roman" w:eastAsia="Times New Roman" w:hAnsi="Times New Roman" w:cs="Times New Roman"/>
          <w:spacing w:val="-1"/>
          <w:sz w:val="20"/>
          <w:szCs w:val="20"/>
        </w:rPr>
      </w:pPr>
      <w:r w:rsidRPr="006D397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Certifications </w:t>
      </w:r>
      <w:r w:rsidRPr="006D397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ab/>
      </w:r>
      <w:r w:rsidRPr="006D3977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ab/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English</w:t>
      </w:r>
      <w:r w:rsidRPr="006D3977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Language</w:t>
      </w:r>
      <w:r w:rsidRPr="006D3977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Arts</w:t>
      </w:r>
      <w:r w:rsidRPr="006D397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z w:val="20"/>
          <w:szCs w:val="20"/>
        </w:rPr>
        <w:t>and</w:t>
      </w:r>
      <w:r w:rsidRPr="006D3977"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Reading,</w:t>
      </w:r>
      <w:r w:rsidRPr="006D3977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4-8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,</w:t>
      </w:r>
      <w:r w:rsidRPr="006D3977">
        <w:rPr>
          <w:rFonts w:ascii="Times New Roman" w:eastAsia="Times New Roman" w:hAnsi="Times New Roman" w:cs="Times New Roman"/>
          <w:spacing w:val="35"/>
          <w:w w:val="99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English</w:t>
      </w:r>
      <w:r w:rsidRPr="006D3977">
        <w:rPr>
          <w:rFonts w:ascii="Times New Roman" w:eastAsia="Times New Roman" w:hAnsi="Times New Roman" w:cs="Times New Roman"/>
          <w:spacing w:val="-8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Language</w:t>
      </w:r>
      <w:r w:rsidRPr="006D3977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Arts</w:t>
      </w:r>
      <w:r w:rsidRPr="006D3977"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z w:val="20"/>
          <w:szCs w:val="20"/>
        </w:rPr>
        <w:t>and</w:t>
      </w:r>
      <w:r w:rsidRPr="006D3977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6D3977">
        <w:rPr>
          <w:rFonts w:ascii="Times New Roman" w:eastAsia="Times New Roman" w:hAnsi="Times New Roman" w:cs="Times New Roman"/>
          <w:spacing w:val="-1"/>
          <w:sz w:val="20"/>
          <w:szCs w:val="20"/>
        </w:rPr>
        <w:t>Reading,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9-12</w:t>
      </w:r>
    </w:p>
    <w:p w:rsidR="006D3977" w:rsidRPr="006D3977" w:rsidRDefault="006D3977" w:rsidP="006D3977">
      <w:pPr>
        <w:widowControl w:val="0"/>
        <w:tabs>
          <w:tab w:val="left" w:pos="5049"/>
        </w:tabs>
        <w:kinsoku w:val="0"/>
        <w:overflowPunct w:val="0"/>
        <w:autoSpaceDE w:val="0"/>
        <w:autoSpaceDN w:val="0"/>
        <w:adjustRightInd w:val="0"/>
        <w:spacing w:before="11" w:after="0" w:line="240" w:lineRule="auto"/>
        <w:ind w:left="5040" w:hanging="4642"/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</w:pPr>
    </w:p>
    <w:tbl>
      <w:tblPr>
        <w:tblpPr w:leftFromText="180" w:rightFromText="180" w:vertAnchor="text" w:horzAnchor="margin" w:tblpY="-6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83"/>
        <w:gridCol w:w="4523"/>
      </w:tblGrid>
      <w:tr w:rsidR="006D3977" w:rsidRPr="006D3977" w:rsidTr="0015201C">
        <w:trPr>
          <w:trHeight w:hRule="exact" w:val="6165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33" w:after="0" w:line="240" w:lineRule="auto"/>
              <w:ind w:left="4931" w:right="8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L3020: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ing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Communities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munity</w:t>
            </w:r>
            <w:r w:rsidRPr="006D3977">
              <w:rPr>
                <w:rFonts w:ascii="Times New Roman" w:eastAsia="Times New Roman" w:hAnsi="Times New Roman" w:cs="Times New Roman"/>
                <w:spacing w:val="29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llege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682" w:right="392" w:hanging="75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2075: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mproving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udent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ing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hrough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ctive</w:t>
            </w:r>
            <w:r w:rsidRPr="006D3977">
              <w:rPr>
                <w:rFonts w:ascii="Times New Roman" w:eastAsia="Times New Roman" w:hAnsi="Times New Roman" w:cs="Times New Roman"/>
                <w:spacing w:val="33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ngagement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4931" w:right="53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2055:</w:t>
            </w:r>
            <w:r w:rsidRPr="006D397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reating</w:t>
            </w:r>
            <w:r w:rsidRPr="006D397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ing-Centered</w:t>
            </w:r>
            <w:r w:rsidRPr="006D397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yllabi</w:t>
            </w:r>
            <w:r w:rsidRPr="006D3977">
              <w:rPr>
                <w:rFonts w:ascii="Times New Roman" w:eastAsia="Times New Roman" w:hAnsi="Times New Roman" w:cs="Times New Roman"/>
                <w:spacing w:val="45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3075:</w:t>
            </w:r>
            <w:r w:rsidRPr="006D397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eaching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Workplace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nglish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peakers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73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of</w:t>
            </w:r>
            <w:r w:rsidRPr="006D397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ther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nguages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682" w:right="676" w:hanging="75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3030:</w:t>
            </w:r>
            <w:r w:rsidRPr="006D397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Classroom</w:t>
            </w:r>
            <w:r w:rsidRPr="006D397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rategies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velopmental</w:t>
            </w:r>
            <w:r w:rsidRPr="006D3977">
              <w:rPr>
                <w:rFonts w:ascii="Times New Roman" w:eastAsia="Times New Roman" w:hAnsi="Times New Roman" w:cs="Times New Roman"/>
                <w:spacing w:val="39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nglish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732" w:right="800" w:hanging="8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1011: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riting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udent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ing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Outcomes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&amp;</w:t>
            </w:r>
            <w:r w:rsidRPr="006D3977">
              <w:rPr>
                <w:rFonts w:ascii="Times New Roman" w:eastAsia="Times New Roman" w:hAnsi="Times New Roman" w:cs="Times New Roman"/>
                <w:spacing w:val="35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urse</w:t>
            </w:r>
            <w:r w:rsidRPr="006D3977">
              <w:rPr>
                <w:rFonts w:ascii="Times New Roman" w:eastAsia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bjectives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732" w:right="1210" w:hanging="8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5000: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mergency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Response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aculty:</w:t>
            </w:r>
            <w:r w:rsidRPr="006D3977">
              <w:rPr>
                <w:rFonts w:ascii="Times New Roman" w:eastAsia="Times New Roman" w:hAnsi="Times New Roman" w:cs="Times New Roman"/>
                <w:spacing w:val="25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ctive</w:t>
            </w:r>
            <w:r w:rsidRPr="006D397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hooter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4931" w:right="83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1000:</w:t>
            </w:r>
            <w:r w:rsidRPr="006D397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er-Centered</w:t>
            </w:r>
            <w:r w:rsidRPr="006D397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structional</w:t>
            </w:r>
            <w:r w:rsidRPr="006D397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sign</w:t>
            </w:r>
            <w:r w:rsidRPr="006D3977">
              <w:rPr>
                <w:rFonts w:ascii="Times New Roman" w:eastAsia="Times New Roman" w:hAnsi="Times New Roman" w:cs="Times New Roman"/>
                <w:spacing w:val="45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2005: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cademic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dvising,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entoring,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6D3977">
              <w:rPr>
                <w:rFonts w:ascii="Times New Roman" w:eastAsia="Times New Roman" w:hAnsi="Times New Roman" w:cs="Times New Roman"/>
                <w:spacing w:val="37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utoring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684" w:right="397" w:hanging="75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2065: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llege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uccess</w:t>
            </w:r>
            <w:r w:rsidRPr="006D3977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udents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ith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Differing</w:t>
            </w:r>
            <w:r w:rsidRPr="006D3977">
              <w:rPr>
                <w:rFonts w:ascii="Times New Roman" w:eastAsia="Times New Roman" w:hAnsi="Times New Roman" w:cs="Times New Roman"/>
                <w:spacing w:val="39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bilities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684" w:right="397" w:hanging="75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2036:</w:t>
            </w:r>
            <w:r w:rsidRPr="006D397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lf-Directed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ing</w:t>
            </w:r>
            <w:r w:rsidRPr="006D397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hrough</w:t>
            </w:r>
            <w:r w:rsidRPr="006D397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Information</w:t>
            </w:r>
            <w:r w:rsidRPr="006D3977">
              <w:rPr>
                <w:rFonts w:ascii="Times New Roman" w:eastAsia="Times New Roman" w:hAnsi="Times New Roman" w:cs="Times New Roman"/>
                <w:spacing w:val="33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teracy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4931" w:right="194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1300:</w:t>
            </w:r>
            <w:r w:rsidRPr="006D397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ing</w:t>
            </w:r>
            <w:r w:rsidRPr="006D397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Frameworks</w:t>
            </w:r>
            <w:r w:rsidRPr="006D3977">
              <w:rPr>
                <w:rFonts w:ascii="Times New Roman" w:eastAsia="Times New Roman" w:hAnsi="Times New Roman" w:cs="Times New Roman"/>
                <w:spacing w:val="26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1080: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ubrics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ssessments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684" w:right="548" w:hanging="75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1072:</w:t>
            </w:r>
            <w:r w:rsidRPr="006D3977"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mplementing</w:t>
            </w:r>
            <w:r w:rsidRPr="006D397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rner-Centered</w:t>
            </w:r>
            <w:r w:rsidRPr="006D397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eaching</w:t>
            </w:r>
            <w:r w:rsidRPr="006D3977">
              <w:rPr>
                <w:rFonts w:ascii="Times New Roman" w:eastAsia="Times New Roman" w:hAnsi="Times New Roman" w:cs="Times New Roman"/>
                <w:spacing w:val="55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udent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uccess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4931" w:right="18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2015:</w:t>
            </w:r>
            <w:r w:rsidRPr="006D3977"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Classroom</w:t>
            </w:r>
            <w:r w:rsidRPr="006D3977">
              <w:rPr>
                <w:rFonts w:ascii="Times New Roman" w:eastAsia="Times New Roman" w:hAnsi="Times New Roman" w:cs="Times New Roman"/>
                <w:spacing w:val="-1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nagement</w:t>
            </w:r>
            <w:r w:rsidRPr="006D3977">
              <w:rPr>
                <w:rFonts w:ascii="Times New Roman" w:eastAsia="Times New Roman" w:hAnsi="Times New Roman" w:cs="Times New Roman"/>
                <w:spacing w:val="27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TL3040: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rant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riting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aculty</w:t>
            </w:r>
          </w:p>
        </w:tc>
      </w:tr>
      <w:tr w:rsidR="006D3977" w:rsidRPr="006D3977" w:rsidTr="0015201C">
        <w:trPr>
          <w:trHeight w:hRule="exact" w:val="5495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 w:after="0" w:line="240" w:lineRule="auto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b/>
                <w:bCs/>
                <w:i/>
                <w:iCs/>
                <w:spacing w:val="-1"/>
                <w:sz w:val="24"/>
                <w:szCs w:val="24"/>
              </w:rPr>
              <w:t>EXTERNAL PROFESSIONAL DEVELOPMENT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American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ducational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esearch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Association: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7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4494" w:right="228" w:firstLine="573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esigning</w:t>
            </w:r>
            <w:r w:rsidRPr="006D3977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urveys</w:t>
            </w:r>
            <w:r w:rsidRPr="006D3977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or Educational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esearch</w:t>
            </w:r>
            <w:r w:rsidRPr="006D3977">
              <w:rPr>
                <w:rFonts w:ascii="Times New Roman" w:eastAsia="Times New Roman" w:hAnsi="Times New Roman" w:cs="Times New Roman"/>
                <w:spacing w:val="55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Exploring</w:t>
            </w:r>
            <w:r w:rsidRPr="006D3977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6D3977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Lived</w:t>
            </w:r>
            <w:r w:rsidRPr="006D3977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Experience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College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Access</w:t>
            </w:r>
            <w:r w:rsidRPr="006D3977">
              <w:rPr>
                <w:rFonts w:ascii="Times New Roman" w:eastAsia="Times New Roman" w:hAnsi="Times New Roman" w:cs="Times New Roman"/>
                <w:spacing w:val="35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nd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eadiness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Through</w:t>
            </w:r>
            <w:r w:rsidRPr="006D3977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Qualitative</w:t>
            </w:r>
            <w:r w:rsidRPr="006D3977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Inquiry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29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chool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esegregation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ducational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quality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 w:rsidRPr="006D3977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4818" w:right="228" w:firstLine="2282"/>
              <w:jc w:val="right"/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th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nd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1st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enturies</w:t>
            </w:r>
            <w:r w:rsidRPr="006D3977">
              <w:rPr>
                <w:rFonts w:ascii="Times New Roman" w:eastAsia="Times New Roman" w:hAnsi="Times New Roman" w:cs="Times New Roman"/>
                <w:spacing w:val="28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Leadership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pacity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ultural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ompetence</w:t>
            </w:r>
            <w:r w:rsidRPr="006D3977">
              <w:rPr>
                <w:rFonts w:ascii="Times New Roman" w:eastAsia="Times New Roman" w:hAnsi="Times New Roman" w:cs="Times New Roman"/>
                <w:spacing w:val="49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ERA:</w:t>
            </w:r>
            <w:r w:rsidRPr="006D3977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Leadership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Development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nd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Teaching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6501" w:right="230" w:hanging="5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On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Course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tudent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uccess: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5</w:t>
            </w:r>
            <w:r w:rsidRPr="006D3977">
              <w:rPr>
                <w:rFonts w:ascii="Times New Roman" w:eastAsia="Times New Roman" w:hAnsi="Times New Roman" w:cs="Times New Roman"/>
                <w:spacing w:val="35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Puente Student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uccess: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5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87" w:right="228" w:firstLine="2455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McGraw-Hill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Higher Education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onnect: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4</w:t>
            </w:r>
            <w:r w:rsidRPr="006D3977">
              <w:rPr>
                <w:rFonts w:ascii="Times New Roman" w:eastAsia="Times New Roman" w:hAnsi="Times New Roman" w:cs="Times New Roman"/>
                <w:spacing w:val="47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Houston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munity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ollege Gold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tandard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</w:t>
            </w:r>
            <w:r w:rsidRPr="006D3977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NRW</w:t>
            </w:r>
            <w:r w:rsidRPr="006D3977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4"/>
                <w:szCs w:val="24"/>
              </w:rPr>
              <w:t>Workshop: 2014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b/>
                <w:bCs/>
                <w:i/>
                <w:iCs/>
                <w:spacing w:val="-1"/>
                <w:sz w:val="24"/>
                <w:szCs w:val="24"/>
              </w:rPr>
              <w:t xml:space="preserve">   OTHER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i/>
                <w:iCs/>
                <w:spacing w:val="-1"/>
                <w:sz w:val="24"/>
                <w:szCs w:val="24"/>
              </w:rPr>
              <w:t>WORK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i/>
                <w:iCs/>
                <w:spacing w:val="-1"/>
                <w:sz w:val="24"/>
                <w:szCs w:val="24"/>
              </w:rPr>
              <w:t>EXPERIENCE</w:t>
            </w:r>
          </w:p>
        </w:tc>
      </w:tr>
      <w:tr w:rsidR="006D3977" w:rsidRPr="006D3977" w:rsidTr="0015201C">
        <w:trPr>
          <w:trHeight w:hRule="exact" w:val="574"/>
        </w:trPr>
        <w:tc>
          <w:tcPr>
            <w:tcW w:w="5083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7" w:after="0" w:line="228" w:lineRule="exact"/>
              <w:ind w:left="2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D3977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he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ome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pot</w:t>
            </w:r>
          </w:p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8" w:lineRule="exact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i/>
                <w:iCs/>
                <w:spacing w:val="-1"/>
                <w:sz w:val="20"/>
                <w:szCs w:val="20"/>
              </w:rPr>
              <w:t>Receiving</w:t>
            </w:r>
            <w:r w:rsidRPr="006D3977">
              <w:rPr>
                <w:rFonts w:ascii="Times New Roman" w:eastAsia="Times New Roman" w:hAnsi="Times New Roman" w:cs="Times New Roman"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i/>
                <w:iCs/>
                <w:spacing w:val="-1"/>
                <w:sz w:val="20"/>
                <w:szCs w:val="20"/>
              </w:rPr>
              <w:t>Associate</w:t>
            </w:r>
          </w:p>
        </w:tc>
        <w:tc>
          <w:tcPr>
            <w:tcW w:w="4523" w:type="dxa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2" w:after="0" w:line="240" w:lineRule="auto"/>
              <w:ind w:left="3424" w:right="228" w:hanging="178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ouston,</w:t>
            </w:r>
            <w:r w:rsidRPr="006D397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X</w:t>
            </w:r>
            <w:r w:rsidRPr="006D3977">
              <w:rPr>
                <w:rFonts w:ascii="Times New Roman" w:eastAsia="Times New Roman" w:hAnsi="Times New Roman" w:cs="Times New Roman"/>
                <w:spacing w:val="25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w w:val="95"/>
                <w:sz w:val="20"/>
                <w:szCs w:val="20"/>
              </w:rPr>
              <w:t>2003-2007</w:t>
            </w:r>
          </w:p>
        </w:tc>
      </w:tr>
      <w:tr w:rsidR="006D3977" w:rsidRPr="006D3977" w:rsidTr="0015201C">
        <w:trPr>
          <w:trHeight w:hRule="exact" w:val="503"/>
        </w:trPr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D3977" w:rsidRPr="006D3977" w:rsidRDefault="006D3977" w:rsidP="006D397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37" w:lineRule="auto"/>
              <w:ind w:left="230" w:right="2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mplemented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phases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of</w:t>
            </w:r>
            <w:r w:rsidRPr="006D397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shipping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receiving</w:t>
            </w:r>
            <w:r w:rsidRPr="006D397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commercial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uilding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terials</w:t>
            </w:r>
            <w:r w:rsidRPr="006D3977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6D3977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6D3977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ultifaceted</w:t>
            </w:r>
            <w:r w:rsidRPr="006D3977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“Fortune</w:t>
            </w:r>
            <w:r w:rsidRPr="006D397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z w:val="20"/>
                <w:szCs w:val="20"/>
              </w:rPr>
              <w:t>100”</w:t>
            </w:r>
            <w:r w:rsidRPr="006D3977">
              <w:rPr>
                <w:rFonts w:ascii="Times New Roman" w:eastAsia="Times New Roman" w:hAnsi="Times New Roman" w:cs="Times New Roman"/>
                <w:spacing w:val="67"/>
                <w:w w:val="99"/>
                <w:sz w:val="20"/>
                <w:szCs w:val="20"/>
              </w:rPr>
              <w:t xml:space="preserve"> </w:t>
            </w:r>
            <w:r w:rsidRPr="006D397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pany.</w:t>
            </w:r>
          </w:p>
        </w:tc>
      </w:tr>
    </w:tbl>
    <w:tbl>
      <w:tblPr>
        <w:tblW w:w="9726" w:type="dxa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15"/>
        <w:gridCol w:w="4511"/>
      </w:tblGrid>
      <w:tr w:rsidR="00A00F0F" w:rsidRPr="00A00F0F" w:rsidTr="00643C51">
        <w:trPr>
          <w:trHeight w:hRule="exact" w:val="769"/>
        </w:trPr>
        <w:tc>
          <w:tcPr>
            <w:tcW w:w="5215" w:type="dxa"/>
            <w:tcBorders>
              <w:top w:val="nil"/>
              <w:left w:val="nil"/>
              <w:bottom w:val="nil"/>
              <w:right w:val="nil"/>
            </w:tcBorders>
          </w:tcPr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8" w:after="0" w:line="228" w:lineRule="exact"/>
              <w:ind w:left="2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NCI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Building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ystems</w:t>
            </w: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8" w:lineRule="exact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0F0F">
              <w:rPr>
                <w:rFonts w:ascii="Times New Roman" w:eastAsia="Times New Roman" w:hAnsi="Times New Roman" w:cs="Times New Roman"/>
                <w:i/>
                <w:iCs/>
                <w:spacing w:val="-1"/>
                <w:sz w:val="20"/>
                <w:szCs w:val="20"/>
              </w:rPr>
              <w:t>Driver/Safety</w:t>
            </w:r>
            <w:r w:rsidRPr="00A00F0F">
              <w:rPr>
                <w:rFonts w:ascii="Times New Roman" w:eastAsia="Times New Roman" w:hAnsi="Times New Roman" w:cs="Times New Roman"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i/>
                <w:iCs/>
                <w:spacing w:val="-1"/>
                <w:sz w:val="20"/>
                <w:szCs w:val="20"/>
              </w:rPr>
              <w:t>Officer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3" w:after="0" w:line="240" w:lineRule="auto"/>
              <w:ind w:left="3356" w:right="228" w:hanging="178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ouston,</w:t>
            </w:r>
            <w:r w:rsidRPr="00A00F0F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X</w:t>
            </w:r>
            <w:r w:rsidRPr="00A00F0F">
              <w:rPr>
                <w:rFonts w:ascii="Times New Roman" w:eastAsia="Times New Roman" w:hAnsi="Times New Roman" w:cs="Times New Roman"/>
                <w:spacing w:val="25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w w:val="95"/>
                <w:sz w:val="20"/>
                <w:szCs w:val="20"/>
              </w:rPr>
              <w:t>1995-2000</w:t>
            </w:r>
          </w:p>
        </w:tc>
      </w:tr>
      <w:tr w:rsidR="00A00F0F" w:rsidRPr="00A00F0F" w:rsidTr="00643C51">
        <w:trPr>
          <w:trHeight w:hRule="exact" w:val="7079"/>
        </w:trPr>
        <w:tc>
          <w:tcPr>
            <w:tcW w:w="97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0"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mercial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river,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livere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arious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eel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uilding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omponents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mercial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ustomers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cate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veral</w:t>
            </w:r>
            <w:r w:rsidRPr="00A00F0F">
              <w:rPr>
                <w:rFonts w:ascii="Times New Roman" w:eastAsia="Times New Roman" w:hAnsi="Times New Roman" w:cs="Times New Roman"/>
                <w:spacing w:val="109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ates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roughout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e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reater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outhwest.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n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ddition,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erforme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safety</w:t>
            </w:r>
            <w:r w:rsidRPr="00A00F0F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hecks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eventive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intenances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on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A00F0F">
              <w:rPr>
                <w:rFonts w:ascii="Times New Roman" w:eastAsia="Times New Roman" w:hAnsi="Times New Roman" w:cs="Times New Roman"/>
                <w:spacing w:val="113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ariety</w:t>
            </w:r>
            <w:r w:rsidRPr="00A00F0F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f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ompany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ehicles.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rote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evise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e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ompany’s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safety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nual.</w:t>
            </w: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103"/>
                <w:w w:val="99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I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drove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A00F0F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ractor-trailer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bination</w:t>
            </w:r>
            <w:r w:rsidRPr="00A00F0F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mercial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ehicle</w:t>
            </w:r>
            <w:r w:rsidRPr="00A00F0F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er-the-road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livering</w:t>
            </w:r>
            <w:r w:rsidRPr="00A00F0F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ommercial</w:t>
            </w:r>
            <w:r w:rsidRPr="00A00F0F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esidential</w:t>
            </w:r>
            <w:r w:rsidRPr="00A00F0F">
              <w:rPr>
                <w:rFonts w:ascii="Times New Roman" w:eastAsia="Times New Roman" w:hAnsi="Times New Roman" w:cs="Times New Roman"/>
                <w:spacing w:val="103"/>
                <w:w w:val="99"/>
                <w:sz w:val="20"/>
                <w:szCs w:val="20"/>
              </w:rPr>
              <w:t xml:space="preserve">      </w:t>
            </w: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103"/>
                <w:w w:val="99"/>
                <w:sz w:val="20"/>
                <w:szCs w:val="20"/>
              </w:rPr>
              <w:t xml:space="preserve"> 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uilding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terials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ivate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nd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mmercial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ustomers</w:t>
            </w: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    </w:t>
            </w:r>
            <w:proofErr w:type="spellStart"/>
            <w:r w:rsidRPr="00A00F0F"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  <w:t>Picway</w:t>
            </w:r>
            <w:proofErr w:type="spellEnd"/>
            <w:r w:rsidRPr="00A00F0F"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  <w:t xml:space="preserve"> Shoes (Kinney Shoe Division)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                                                                                           </w:t>
            </w:r>
            <w:r w:rsidR="00643C5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 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ederal Way, WA</w:t>
            </w: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  <w:t xml:space="preserve">     </w:t>
            </w:r>
            <w:r w:rsidRPr="00A00F0F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Store Manager    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                                                                                                                                          </w:t>
            </w:r>
            <w:r w:rsidR="00643C5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988-1995</w:t>
            </w:r>
            <w:r w:rsidRPr="00A00F0F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                                                                                                                              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Leadership Skills: I motivated my employees, resolved conflicts and made hard decisions for my employees. 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nowledgeable: I learned product knowledge for all of our products including specialty athletic sneakers, pumps, stilettoes, and flats, t-shirts, jerseys, and warmups.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me Management: I created schedules, ordered supplies, and wrote reports.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Math and Budgeting: I maintained my store’s budget by keeping detailed financial records. 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alytical Skills: I hired new employees, implemented a good judge of character to help ensure that I hired the right people to maintain an efficient and motivated team. I also used good analytical skills to help me solve problems that came up during a typical work day.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Decision-Making Skills: I had to make quick and sometimes on-the-fly decisions to make sure my store ran efficiently. I also made sure my employees and my customers were in a safe environment. </w:t>
            </w:r>
          </w:p>
          <w:p w:rsidR="00A00F0F" w:rsidRP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Speaking and Writing: I had to communicate effectively with my employees, my customers, and my vendors. I wrote various daily, weekly, monthly, and quarterly reports.  </w:t>
            </w:r>
          </w:p>
          <w:p w:rsidR="00A00F0F" w:rsidRDefault="00A00F0F" w:rsidP="00A00F0F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ustomer Service Skills: I made sure my team and provided the best customer service to our customers by making them feel they were as much a part of my team as my associates. I did whatever I could to keep my customers coming back. In doing so, my customers often referred to new customers to my store.</w:t>
            </w:r>
          </w:p>
          <w:p w:rsidR="00643C51" w:rsidRDefault="00643C51" w:rsidP="00643C5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60"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</w:p>
          <w:p w:rsidR="00643C51" w:rsidRDefault="00643C51" w:rsidP="00643C5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60" w:right="231"/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  <w:t>Nendel’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  <w:t xml:space="preserve"> Motor Inn</w:t>
            </w:r>
          </w:p>
          <w:p w:rsidR="00643C51" w:rsidRPr="00643C51" w:rsidRDefault="00643C51" w:rsidP="00643C51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1"/>
                <w:sz w:val="20"/>
                <w:szCs w:val="20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ssistant Manager</w:t>
            </w:r>
          </w:p>
          <w:p w:rsidR="00A00F0F" w:rsidRDefault="00643C51" w:rsidP="00643C51">
            <w:pPr>
              <w:pStyle w:val="ListParagraph"/>
              <w:widowControl w:val="0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ersaw events, planned events, activities, and hotel operations</w:t>
            </w:r>
          </w:p>
          <w:p w:rsidR="00643C51" w:rsidRDefault="00643C51" w:rsidP="00643C51">
            <w:pPr>
              <w:pStyle w:val="ListParagraph"/>
              <w:widowControl w:val="0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de decisions for my division</w:t>
            </w:r>
          </w:p>
          <w:p w:rsidR="00643C51" w:rsidRDefault="00643C51" w:rsidP="00643C51">
            <w:pPr>
              <w:pStyle w:val="ListParagraph"/>
              <w:widowControl w:val="0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ovided professional training and development opportunities for subordinates</w:t>
            </w:r>
          </w:p>
          <w:p w:rsidR="00643C51" w:rsidRDefault="00643C51" w:rsidP="00643C51">
            <w:pPr>
              <w:pStyle w:val="ListParagraph"/>
              <w:widowControl w:val="0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xpressed exceptional written and oral communication skills</w:t>
            </w:r>
          </w:p>
          <w:p w:rsidR="00643C51" w:rsidRDefault="00643C51" w:rsidP="00643C51">
            <w:pPr>
              <w:pStyle w:val="ListParagraph"/>
              <w:widowControl w:val="0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isplayed exceptional analytical and problem-solving skills</w:t>
            </w:r>
          </w:p>
          <w:p w:rsidR="00643C51" w:rsidRDefault="00643C51" w:rsidP="00643C51">
            <w:pPr>
              <w:pStyle w:val="ListParagraph"/>
              <w:widowControl w:val="0"/>
              <w:numPr>
                <w:ilvl w:val="0"/>
                <w:numId w:val="4"/>
              </w:num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</w:p>
          <w:p w:rsidR="00643C51" w:rsidRPr="00643C51" w:rsidRDefault="00643C51" w:rsidP="00643C51">
            <w:pPr>
              <w:pStyle w:val="ListParagraph"/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</w:p>
          <w:p w:rsidR="00643C51" w:rsidRDefault="00643C51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</w:p>
          <w:p w:rsidR="00643C51" w:rsidRPr="00A00F0F" w:rsidRDefault="00643C51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00F0F" w:rsidRPr="00A00F0F" w:rsidTr="00643C51">
        <w:trPr>
          <w:trHeight w:hRule="exact" w:val="769"/>
        </w:trPr>
        <w:tc>
          <w:tcPr>
            <w:tcW w:w="5215" w:type="dxa"/>
            <w:tcBorders>
              <w:top w:val="nil"/>
              <w:left w:val="nil"/>
              <w:bottom w:val="nil"/>
              <w:right w:val="nil"/>
            </w:tcBorders>
          </w:tcPr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8" w:after="0" w:line="228" w:lineRule="exact"/>
              <w:ind w:left="2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nited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tes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rmy</w:t>
            </w: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28" w:lineRule="exact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0F0F">
              <w:rPr>
                <w:rFonts w:ascii="Times New Roman" w:eastAsia="Times New Roman" w:hAnsi="Times New Roman" w:cs="Times New Roman"/>
                <w:i/>
                <w:iCs/>
                <w:spacing w:val="-1"/>
                <w:sz w:val="20"/>
                <w:szCs w:val="20"/>
              </w:rPr>
              <w:t>Drill</w:t>
            </w:r>
            <w:r w:rsidRPr="00A00F0F">
              <w:rPr>
                <w:rFonts w:ascii="Times New Roman" w:eastAsia="Times New Roman" w:hAnsi="Times New Roman" w:cs="Times New Roman"/>
                <w:i/>
                <w:iCs/>
                <w:spacing w:val="-12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i/>
                <w:iCs/>
                <w:spacing w:val="-1"/>
                <w:sz w:val="20"/>
                <w:szCs w:val="20"/>
              </w:rPr>
              <w:t>Instructor</w:t>
            </w:r>
          </w:p>
        </w:tc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3" w:after="0" w:line="240" w:lineRule="auto"/>
              <w:ind w:left="3356" w:right="228" w:hanging="322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t.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wis,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WA</w:t>
            </w:r>
            <w:r w:rsidRPr="00A00F0F">
              <w:rPr>
                <w:rFonts w:ascii="Times New Roman" w:eastAsia="Times New Roman" w:hAnsi="Times New Roman" w:cs="Times New Roman"/>
                <w:spacing w:val="26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w w:val="95"/>
                <w:sz w:val="20"/>
                <w:szCs w:val="20"/>
              </w:rPr>
              <w:t>1985-1988</w:t>
            </w:r>
          </w:p>
        </w:tc>
      </w:tr>
      <w:tr w:rsidR="00A00F0F" w:rsidRPr="00A00F0F" w:rsidTr="00643C51">
        <w:trPr>
          <w:trHeight w:hRule="exact" w:val="1293"/>
        </w:trPr>
        <w:tc>
          <w:tcPr>
            <w:tcW w:w="97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0" w:right="250"/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</w:pPr>
            <w:r w:rsidRPr="00A00F0F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y</w:t>
            </w:r>
            <w:r w:rsidRPr="00A00F0F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uties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rill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orporal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ere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quite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mmense.</w:t>
            </w:r>
            <w:r w:rsidRPr="00A00F0F">
              <w:rPr>
                <w:rFonts w:ascii="Times New Roman" w:eastAsia="Times New Roman" w:hAnsi="Times New Roman" w:cs="Times New Roman"/>
                <w:spacing w:val="4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irst, my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op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iority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as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nsure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the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safety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f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new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ecruits.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A00F0F">
              <w:rPr>
                <w:rFonts w:ascii="Times New Roman" w:eastAsia="Times New Roman" w:hAnsi="Times New Roman" w:cs="Times New Roman"/>
                <w:spacing w:val="85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en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taught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e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troops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how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ave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the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litary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ivilian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fe.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urthermore,</w:t>
            </w:r>
            <w:r w:rsidRPr="00A00F0F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rained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oldiers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94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fen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emselves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hile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protecting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ur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untry.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st,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voted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yself</w:t>
            </w:r>
            <w:r w:rsidRPr="00A00F0F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eaching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oung recruits’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rmy</w:t>
            </w:r>
            <w:r w:rsidRPr="00A00F0F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ore</w:t>
            </w:r>
            <w:r w:rsidRPr="00A00F0F">
              <w:rPr>
                <w:rFonts w:ascii="Times New Roman" w:eastAsia="Times New Roman" w:hAnsi="Times New Roman" w:cs="Times New Roman"/>
                <w:spacing w:val="97"/>
                <w:w w:val="99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alues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that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can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be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pplied</w:t>
            </w:r>
            <w:r w:rsidRPr="00A00F0F"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A00F0F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ivilian</w:t>
            </w:r>
            <w:r w:rsidRPr="00A00F0F"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fe</w:t>
            </w:r>
            <w:r w:rsidRPr="00A00F0F"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A00F0F"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 w:rsidRPr="00A00F0F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well.</w:t>
            </w:r>
          </w:p>
          <w:p w:rsid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0" w:right="250"/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</w:pPr>
          </w:p>
          <w:p w:rsid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0" w:right="250"/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</w:pPr>
          </w:p>
          <w:p w:rsidR="00A00F0F" w:rsidRPr="00A00F0F" w:rsidRDefault="00A00F0F" w:rsidP="00A00F0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30" w:right="2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69" w:after="0" w:line="240" w:lineRule="auto"/>
        <w:ind w:left="2023" w:right="2024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PUBLICATIONS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3"/>
          <w:szCs w:val="23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214" w:right="1215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Bayou</w:t>
      </w:r>
      <w:r w:rsidRPr="00A00F0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Review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2006, “Ghosts 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Sand”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023" w:right="2024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Poets</w:t>
      </w:r>
      <w:r w:rsidRPr="00A00F0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</w:t>
      </w: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Tomorrow,</w:t>
      </w:r>
      <w:r w:rsidRPr="00A00F0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Today</w:t>
      </w:r>
      <w:r w:rsidRPr="00A00F0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2016,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Editor 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214" w:right="1215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Bed</w:t>
      </w:r>
      <w:r w:rsidRPr="00A00F0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</w:t>
      </w:r>
      <w:r w:rsidRPr="00A00F0F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Lies</w:t>
      </w:r>
      <w:r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, I.P.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023" w:right="2022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ACCOMPLISHMENTS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3"/>
          <w:szCs w:val="23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215" w:right="121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utstanding</w:t>
      </w:r>
      <w:r w:rsidRPr="00A00F0F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tudent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Leader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Outstanding</w:t>
      </w:r>
      <w:r w:rsidRPr="00A00F0F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tudent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Leader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n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rganization,</w:t>
      </w:r>
      <w:r w:rsidRPr="00A00F0F">
        <w:rPr>
          <w:rFonts w:ascii="Times New Roman" w:eastAsia="Times New Roman" w:hAnsi="Times New Roman" w:cs="Times New Roman"/>
          <w:spacing w:val="79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utstanding</w:t>
      </w:r>
      <w:r w:rsidRPr="00A00F0F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ervice and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Leadership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wards,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Houston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lastRenderedPageBreak/>
        <w:t>Community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87" w:right="285" w:hanging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llege-Northeast-2003-2004.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Black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History</w:t>
      </w:r>
      <w:r w:rsidRPr="00A00F0F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Month Essay</w:t>
      </w:r>
      <w:r w:rsidRPr="00A00F0F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Winner,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Bayou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phere Poet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2004,</w:t>
      </w:r>
      <w:r w:rsidRPr="00A00F0F">
        <w:rPr>
          <w:rFonts w:ascii="Times New Roman" w:eastAsia="Times New Roman" w:hAnsi="Times New Roman" w:cs="Times New Roman"/>
          <w:spacing w:val="8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University</w:t>
      </w:r>
      <w:r w:rsidRPr="00A00F0F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>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Houston-Downtown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utstanding</w:t>
      </w:r>
      <w:r w:rsidRPr="00A00F0F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New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Teacher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Year,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2007-2008-District</w:t>
      </w:r>
      <w:r w:rsidRPr="00A00F0F">
        <w:rPr>
          <w:rFonts w:ascii="Times New Roman" w:eastAsia="Times New Roman" w:hAnsi="Times New Roman" w:cs="Times New Roman"/>
          <w:spacing w:val="109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lternative Educationa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Program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Lamarque</w:t>
      </w:r>
      <w:proofErr w:type="spellEnd"/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2"/>
          <w:sz w:val="24"/>
          <w:szCs w:val="24"/>
        </w:rPr>
        <w:t>ISD,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Most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Recognized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rganization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Year,</w:t>
      </w:r>
      <w:r w:rsidRPr="00A00F0F">
        <w:rPr>
          <w:rFonts w:ascii="Times New Roman" w:eastAsia="Times New Roman" w:hAnsi="Times New Roman" w:cs="Times New Roman"/>
          <w:spacing w:val="87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2015,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Houston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Community</w:t>
      </w:r>
      <w:r w:rsidRPr="00A00F0F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llege Veterans’ Student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rganization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Outstanding</w:t>
      </w:r>
      <w:r w:rsidRPr="00A00F0F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Teacher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00F0F">
        <w:rPr>
          <w:rFonts w:ascii="Times New Roman" w:eastAsia="Times New Roman" w:hAnsi="Times New Roman" w:cs="Times New Roman"/>
          <w:spacing w:val="9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Year</w:t>
      </w:r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Nominee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Houston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Community</w:t>
      </w:r>
      <w:r w:rsidRPr="00A00F0F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College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2016-2017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AFFILATIONS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3"/>
          <w:szCs w:val="23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023" w:right="2024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odern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Language Association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ember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756" w:right="1757" w:hanging="1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igma Tau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Delta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nglish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ociety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lpha</w:t>
      </w:r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Beta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Kappa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Member,</w:t>
      </w:r>
      <w:r w:rsidRPr="00A00F0F"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Beta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Tau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Zeta</w:t>
      </w:r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Honors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ember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Phi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Beta 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>Kappa</w:t>
      </w:r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Honors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ember,</w:t>
      </w:r>
      <w:r w:rsidRPr="00A00F0F"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nd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Nationa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unci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Pr="00A00F0F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Teachers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nglish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ember,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215" w:right="121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merican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Educationa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Research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ssociation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ember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023" w:right="2023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LANGUAGES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3"/>
          <w:szCs w:val="23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3659" w:right="365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nversationa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Spanish</w:t>
      </w:r>
      <w:r w:rsidRPr="00A00F0F"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nversationa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in Korean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023" w:right="2023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INTERESTS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3"/>
          <w:szCs w:val="23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215" w:right="1215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Reading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martial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rts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weight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lifting</w:t>
      </w:r>
      <w:r w:rsidRPr="00A00F0F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nd</w:t>
      </w:r>
      <w:r w:rsidRPr="00A00F0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aching,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32" w:after="0" w:line="240" w:lineRule="auto"/>
        <w:ind w:left="2464" w:right="2843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football</w:t>
      </w:r>
      <w:proofErr w:type="gramEnd"/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cooking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painting,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and</w:t>
      </w:r>
      <w:r w:rsidRPr="00A00F0F">
        <w:rPr>
          <w:rFonts w:ascii="Times New Roman" w:eastAsia="Times New Roman" w:hAnsi="Times New Roman" w:cs="Times New Roman"/>
          <w:sz w:val="24"/>
          <w:szCs w:val="24"/>
        </w:rPr>
        <w:t xml:space="preserve"> drawing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2463" w:right="2843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A00F0F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</w:rPr>
        <w:t>REFERENCES</w:t>
      </w:r>
    </w:p>
    <w:p w:rsidR="00A00F0F" w:rsidRPr="00A00F0F" w:rsidRDefault="00A00F0F" w:rsidP="00A00F0F">
      <w:pPr>
        <w:widowControl w:val="0"/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3"/>
          <w:szCs w:val="23"/>
        </w:rPr>
      </w:pPr>
    </w:p>
    <w:p w:rsidR="009A5E3C" w:rsidRPr="009A5E3C" w:rsidRDefault="009A5E3C" w:rsidP="00584B82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486" w:right="1866" w:firstLine="31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obert Ford, Ph.D.</w:t>
      </w:r>
      <w:r w:rsidR="00A00F0F"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0F0F" w:rsidRPr="00A00F0F">
        <w:rPr>
          <w:rFonts w:ascii="Times New Roman" w:eastAsia="Times New Roman" w:hAnsi="Times New Roman" w:cs="Times New Roman"/>
          <w:spacing w:val="-1"/>
          <w:sz w:val="24"/>
          <w:szCs w:val="24"/>
        </w:rPr>
        <w:t>E-mail:</w:t>
      </w:r>
      <w:r w:rsidR="00A00F0F" w:rsidRPr="00A00F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8" w:history="1">
        <w:r w:rsidRPr="009A5E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Robert.Ford@ccq.edu.qa</w:t>
        </w:r>
      </w:hyperlink>
    </w:p>
    <w:p w:rsidR="009A5E3C" w:rsidRPr="009A5E3C" w:rsidRDefault="009A5E3C" w:rsidP="009A5E3C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right="186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               Jason Wil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ork: </w:t>
      </w:r>
      <w:r w:rsidRPr="009A5E3C">
        <w:rPr>
          <w:rStyle w:val="t-14"/>
          <w:rFonts w:ascii="Times New Roman" w:hAnsi="Times New Roman" w:cs="Times New Roman"/>
          <w:sz w:val="24"/>
          <w:szCs w:val="24"/>
        </w:rPr>
        <w:t>810 232 2590</w:t>
      </w:r>
      <w:r w:rsidRPr="009A5E3C">
        <w:rPr>
          <w:rStyle w:val="t-14"/>
          <w:rFonts w:ascii="Times New Roman" w:hAnsi="Times New Roman" w:cs="Times New Roman"/>
          <w:sz w:val="24"/>
          <w:szCs w:val="24"/>
        </w:rPr>
        <w:t>;</w:t>
      </w:r>
      <w:r w:rsidR="00A00F0F" w:rsidRPr="00BE68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E-mail: </w:t>
      </w:r>
      <w:hyperlink r:id="rId9" w:tgtFrame="_blank" w:history="1">
        <w:r w:rsidRPr="009A5E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jason.wilson@mcc.edu</w:t>
        </w:r>
      </w:hyperlink>
    </w:p>
    <w:p w:rsidR="00A00F0F" w:rsidRPr="009A5E3C" w:rsidRDefault="009A5E3C" w:rsidP="009A5E3C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left="1486" w:right="1866" w:firstLine="316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A5E3C">
        <w:rPr>
          <w:rFonts w:ascii="Times New Roman" w:hAnsi="Times New Roman" w:cs="Times New Roman"/>
          <w:sz w:val="24"/>
          <w:szCs w:val="24"/>
        </w:rPr>
        <w:t>Syble</w:t>
      </w:r>
      <w:proofErr w:type="spellEnd"/>
      <w:r w:rsidRPr="009A5E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vis</w:t>
      </w:r>
      <w:r w:rsidRPr="009A5E3C">
        <w:rPr>
          <w:rFonts w:ascii="Times New Roman" w:hAnsi="Times New Roman" w:cs="Times New Roman"/>
          <w:sz w:val="24"/>
          <w:szCs w:val="24"/>
        </w:rPr>
        <w:t xml:space="preserve">, </w:t>
      </w:r>
      <w:hyperlink r:id="rId10" w:history="1">
        <w:r w:rsidR="00A00F0F" w:rsidRPr="009A5E3C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syble.davis@hccs.edu</w:t>
        </w:r>
      </w:hyperlink>
    </w:p>
    <w:p w:rsidR="00A00F0F" w:rsidRPr="009A5E3C" w:rsidRDefault="00A00F0F" w:rsidP="009A5E3C">
      <w:pPr>
        <w:widowControl w:val="0"/>
        <w:kinsoku w:val="0"/>
        <w:overflowPunct w:val="0"/>
        <w:autoSpaceDE w:val="0"/>
        <w:autoSpaceDN w:val="0"/>
        <w:adjustRightInd w:val="0"/>
        <w:spacing w:after="0" w:line="240" w:lineRule="auto"/>
        <w:ind w:right="130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A5E3C">
        <w:rPr>
          <w:rFonts w:ascii="Times New Roman" w:eastAsia="Times New Roman" w:hAnsi="Times New Roman" w:cs="Times New Roman"/>
          <w:spacing w:val="-1"/>
          <w:sz w:val="24"/>
          <w:szCs w:val="24"/>
        </w:rPr>
        <w:t>Marilyn</w:t>
      </w:r>
      <w:r w:rsidRPr="009A5E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A5E3C">
        <w:rPr>
          <w:rFonts w:ascii="Times New Roman" w:eastAsia="Times New Roman" w:hAnsi="Times New Roman" w:cs="Times New Roman"/>
          <w:spacing w:val="-1"/>
          <w:sz w:val="24"/>
          <w:szCs w:val="24"/>
        </w:rPr>
        <w:t>Douglas-Jones</w:t>
      </w:r>
      <w:r w:rsidRPr="009A5E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A5E3C">
        <w:rPr>
          <w:rFonts w:ascii="Times New Roman" w:eastAsia="Times New Roman" w:hAnsi="Times New Roman" w:cs="Times New Roman"/>
          <w:spacing w:val="-1"/>
          <w:sz w:val="24"/>
          <w:szCs w:val="24"/>
        </w:rPr>
        <w:t>(713) 718-5686;</w:t>
      </w:r>
      <w:r w:rsidRPr="009A5E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A5E3C">
        <w:rPr>
          <w:rFonts w:ascii="Times New Roman" w:eastAsia="Times New Roman" w:hAnsi="Times New Roman" w:cs="Times New Roman"/>
          <w:sz w:val="24"/>
          <w:szCs w:val="24"/>
        </w:rPr>
        <w:t xml:space="preserve">E-mail: </w:t>
      </w:r>
      <w:hyperlink r:id="rId11" w:history="1">
        <w:r w:rsidRPr="009A5E3C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m.douglasjones@hccs.edu</w:t>
        </w:r>
      </w:hyperlink>
    </w:p>
    <w:p w:rsidR="000B0252" w:rsidRPr="009A5E3C" w:rsidRDefault="000B0252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B0252" w:rsidRPr="009A5E3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3977" w:rsidRDefault="006D3977" w:rsidP="006D3977">
      <w:pPr>
        <w:spacing w:after="0" w:line="240" w:lineRule="auto"/>
      </w:pPr>
      <w:r>
        <w:separator/>
      </w:r>
    </w:p>
  </w:endnote>
  <w:endnote w:type="continuationSeparator" w:id="0">
    <w:p w:rsidR="006D3977" w:rsidRDefault="006D3977" w:rsidP="006D3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3977" w:rsidRDefault="006D3977" w:rsidP="006D3977">
      <w:pPr>
        <w:spacing w:after="0" w:line="240" w:lineRule="auto"/>
      </w:pPr>
      <w:r>
        <w:separator/>
      </w:r>
    </w:p>
  </w:footnote>
  <w:footnote w:type="continuationSeparator" w:id="0">
    <w:p w:rsidR="006D3977" w:rsidRDefault="006D3977" w:rsidP="006D3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3977" w:rsidRPr="006D3977" w:rsidRDefault="006D3977" w:rsidP="006D3977">
    <w:pPr>
      <w:pStyle w:val="Header"/>
      <w:jc w:val="right"/>
      <w:rPr>
        <w:rFonts w:ascii="Times New Roman" w:hAnsi="Times New Roman" w:cs="Times New Roman"/>
        <w:sz w:val="24"/>
        <w:szCs w:val="24"/>
      </w:rPr>
    </w:pPr>
    <w:proofErr w:type="spellStart"/>
    <w:r w:rsidRPr="006D3977">
      <w:rPr>
        <w:rFonts w:ascii="Times New Roman" w:hAnsi="Times New Roman" w:cs="Times New Roman"/>
        <w:sz w:val="24"/>
        <w:szCs w:val="24"/>
      </w:rPr>
      <w:t>Leveston</w:t>
    </w:r>
    <w:proofErr w:type="spellEnd"/>
    <w:r w:rsidRPr="006D3977">
      <w:rPr>
        <w:rFonts w:ascii="Times New Roman" w:hAnsi="Times New Roman" w:cs="Times New Roman"/>
        <w:sz w:val="24"/>
        <w:szCs w:val="24"/>
      </w:rPr>
      <w:t xml:space="preserve"> </w:t>
    </w:r>
    <w:r w:rsidRPr="006D3977">
      <w:rPr>
        <w:rFonts w:ascii="Times New Roman" w:hAnsi="Times New Roman" w:cs="Times New Roman"/>
        <w:sz w:val="24"/>
        <w:szCs w:val="24"/>
      </w:rPr>
      <w:fldChar w:fldCharType="begin"/>
    </w:r>
    <w:r w:rsidRPr="006D397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D3977">
      <w:rPr>
        <w:rFonts w:ascii="Times New Roman" w:hAnsi="Times New Roman" w:cs="Times New Roman"/>
        <w:sz w:val="24"/>
        <w:szCs w:val="24"/>
      </w:rPr>
      <w:fldChar w:fldCharType="separate"/>
    </w:r>
    <w:r w:rsidR="00584B82">
      <w:rPr>
        <w:rFonts w:ascii="Times New Roman" w:hAnsi="Times New Roman" w:cs="Times New Roman"/>
        <w:noProof/>
        <w:sz w:val="24"/>
        <w:szCs w:val="24"/>
      </w:rPr>
      <w:t>6</w:t>
    </w:r>
    <w:r w:rsidRPr="006D3977"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6D3977" w:rsidRDefault="006D3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275D3"/>
    <w:multiLevelType w:val="hybridMultilevel"/>
    <w:tmpl w:val="CC0A2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839FC"/>
    <w:multiLevelType w:val="hybridMultilevel"/>
    <w:tmpl w:val="815C2A72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239A0C42"/>
    <w:multiLevelType w:val="multilevel"/>
    <w:tmpl w:val="E2BE1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773E0C"/>
    <w:multiLevelType w:val="multilevel"/>
    <w:tmpl w:val="3CA4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MDcwsASSJpYWpko6SsGpxcWZ+XkgBSa1AHGiGOssAAAA"/>
  </w:docVars>
  <w:rsids>
    <w:rsidRoot w:val="00A304B7"/>
    <w:rsid w:val="000B0252"/>
    <w:rsid w:val="000E7A1C"/>
    <w:rsid w:val="00584B82"/>
    <w:rsid w:val="00643C51"/>
    <w:rsid w:val="006D3977"/>
    <w:rsid w:val="007869AD"/>
    <w:rsid w:val="007C08B4"/>
    <w:rsid w:val="009A5E3C"/>
    <w:rsid w:val="009B7ABB"/>
    <w:rsid w:val="00A00F0F"/>
    <w:rsid w:val="00A304B7"/>
    <w:rsid w:val="00BE68CB"/>
    <w:rsid w:val="00D7783A"/>
    <w:rsid w:val="00EA09D2"/>
    <w:rsid w:val="00F02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5A9C4"/>
  <w15:chartTrackingRefBased/>
  <w15:docId w15:val="{6177F81F-B617-45D8-95C0-369FD82EA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0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0228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397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3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977"/>
  </w:style>
  <w:style w:type="paragraph" w:styleId="Footer">
    <w:name w:val="footer"/>
    <w:basedOn w:val="Normal"/>
    <w:link w:val="FooterChar"/>
    <w:uiPriority w:val="99"/>
    <w:unhideWhenUsed/>
    <w:rsid w:val="006D3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977"/>
  </w:style>
  <w:style w:type="paragraph" w:styleId="ListParagraph">
    <w:name w:val="List Paragraph"/>
    <w:basedOn w:val="Normal"/>
    <w:uiPriority w:val="34"/>
    <w:qFormat/>
    <w:rsid w:val="00643C51"/>
    <w:pPr>
      <w:ind w:left="720"/>
      <w:contextualSpacing/>
    </w:pPr>
  </w:style>
  <w:style w:type="character" w:customStyle="1" w:styleId="t-14">
    <w:name w:val="t-14"/>
    <w:basedOn w:val="DefaultParagraphFont"/>
    <w:rsid w:val="009A5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ert.Ford@ccq.edu.q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lleveston@gmail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.douglasjones@hccs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yble.davis@hccs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son.wilson@mc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1821</Words>
  <Characters>1038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y.leveston</dc:creator>
  <cp:keywords/>
  <dc:description/>
  <cp:lastModifiedBy>donny.leveston</cp:lastModifiedBy>
  <cp:revision>9</cp:revision>
  <dcterms:created xsi:type="dcterms:W3CDTF">2020-03-12T11:43:00Z</dcterms:created>
  <dcterms:modified xsi:type="dcterms:W3CDTF">2020-03-12T14:49:00Z</dcterms:modified>
</cp:coreProperties>
</file>